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E5052B" w:rsidRPr="004B0AC8" w14:paraId="4F69795B" w14:textId="77777777" w:rsidTr="008B0A3B">
        <w:tc>
          <w:tcPr>
            <w:tcW w:w="4508" w:type="dxa"/>
          </w:tcPr>
          <w:p w14:paraId="25FF95D5" w14:textId="2B525120" w:rsidR="00E5052B" w:rsidRPr="004B0AC8" w:rsidRDefault="00E5052B" w:rsidP="00E533C8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085BEE9D" wp14:editId="64BFEFB4">
                  <wp:simplePos x="0" y="0"/>
                  <wp:positionH relativeFrom="column">
                    <wp:posOffset>542290</wp:posOffset>
                  </wp:positionH>
                  <wp:positionV relativeFrom="paragraph">
                    <wp:posOffset>12065</wp:posOffset>
                  </wp:positionV>
                  <wp:extent cx="1148080" cy="445135"/>
                  <wp:effectExtent l="0" t="0" r="0" b="0"/>
                  <wp:wrapSquare wrapText="bothSides"/>
                  <wp:docPr id="1" name="Picture 1" descr="CIO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O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080" cy="445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08" w:type="dxa"/>
          </w:tcPr>
          <w:p w14:paraId="5923D9DB" w14:textId="1A3E6C09" w:rsidR="00E5052B" w:rsidRPr="004B0AC8" w:rsidRDefault="008B0A3B" w:rsidP="008B0A3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noProof/>
                <w:sz w:val="20"/>
                <w:szCs w:val="20"/>
              </w:rPr>
              <w:drawing>
                <wp:inline distT="0" distB="0" distL="0" distR="0" wp14:anchorId="67C3599A" wp14:editId="6ADDEB9A">
                  <wp:extent cx="958291" cy="464499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0288" cy="475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FA89DE" w14:textId="40BAAE26" w:rsidR="00E533C8" w:rsidRPr="004B0AC8" w:rsidRDefault="00E533C8" w:rsidP="00E533C8">
      <w:pPr>
        <w:spacing w:after="0" w:line="240" w:lineRule="auto"/>
        <w:rPr>
          <w:rFonts w:cstheme="minorHAnsi"/>
          <w:sz w:val="20"/>
          <w:szCs w:val="20"/>
        </w:rPr>
      </w:pPr>
    </w:p>
    <w:p w14:paraId="25D38463" w14:textId="46005FB9" w:rsidR="00934873" w:rsidRPr="004B0AC8" w:rsidRDefault="00596F87" w:rsidP="00596F87">
      <w:pPr>
        <w:spacing w:after="0" w:line="240" w:lineRule="auto"/>
        <w:jc w:val="center"/>
        <w:rPr>
          <w:rFonts w:cstheme="minorHAnsi"/>
          <w:b/>
          <w:bCs/>
          <w:color w:val="5C6F7C"/>
          <w:sz w:val="20"/>
          <w:szCs w:val="20"/>
        </w:rPr>
      </w:pPr>
      <w:r w:rsidRPr="004B0AC8">
        <w:rPr>
          <w:rFonts w:cstheme="minorHAnsi"/>
          <w:b/>
          <w:bCs/>
          <w:color w:val="5C6F7C"/>
          <w:sz w:val="20"/>
          <w:szCs w:val="20"/>
        </w:rPr>
        <w:t>EN:Connect Employm</w:t>
      </w:r>
      <w:r w:rsidR="00477928" w:rsidRPr="004B0AC8">
        <w:rPr>
          <w:rFonts w:cstheme="minorHAnsi"/>
          <w:b/>
          <w:bCs/>
          <w:color w:val="5C6F7C"/>
          <w:sz w:val="20"/>
          <w:szCs w:val="20"/>
        </w:rPr>
        <w:t>en</w:t>
      </w:r>
      <w:r w:rsidRPr="004B0AC8">
        <w:rPr>
          <w:rFonts w:cstheme="minorHAnsi"/>
          <w:b/>
          <w:bCs/>
          <w:color w:val="5C6F7C"/>
          <w:sz w:val="20"/>
          <w:szCs w:val="20"/>
        </w:rPr>
        <w:t xml:space="preserve">t and Skills </w:t>
      </w:r>
      <w:r w:rsidR="008859D6" w:rsidRPr="004B0AC8">
        <w:rPr>
          <w:rFonts w:cstheme="minorHAnsi"/>
          <w:b/>
          <w:bCs/>
          <w:color w:val="5C6F7C"/>
          <w:sz w:val="20"/>
          <w:szCs w:val="20"/>
        </w:rPr>
        <w:t>Forum</w:t>
      </w:r>
    </w:p>
    <w:p w14:paraId="42C4F860" w14:textId="1AE6693A" w:rsidR="0099508F" w:rsidRPr="004B0AC8" w:rsidRDefault="0099508F" w:rsidP="00596F87">
      <w:pPr>
        <w:spacing w:after="0" w:line="240" w:lineRule="auto"/>
        <w:jc w:val="center"/>
        <w:rPr>
          <w:rFonts w:cstheme="minorHAnsi"/>
          <w:b/>
          <w:bCs/>
          <w:color w:val="5C6F7C"/>
          <w:sz w:val="20"/>
          <w:szCs w:val="20"/>
        </w:rPr>
      </w:pPr>
      <w:r w:rsidRPr="004B0AC8">
        <w:rPr>
          <w:rFonts w:cstheme="minorHAnsi"/>
          <w:b/>
          <w:bCs/>
          <w:color w:val="5C6F7C"/>
          <w:sz w:val="20"/>
          <w:szCs w:val="20"/>
        </w:rPr>
        <w:t>#</w:t>
      </w:r>
      <w:r w:rsidR="009273F2" w:rsidRPr="004B0AC8">
        <w:rPr>
          <w:rFonts w:cstheme="minorHAnsi"/>
          <w:b/>
          <w:bCs/>
          <w:color w:val="5C6F7C"/>
          <w:sz w:val="20"/>
          <w:szCs w:val="20"/>
        </w:rPr>
        <w:t>1</w:t>
      </w:r>
      <w:r w:rsidR="008859D6" w:rsidRPr="004B0AC8">
        <w:rPr>
          <w:rFonts w:cstheme="minorHAnsi"/>
          <w:b/>
          <w:bCs/>
          <w:color w:val="5C6F7C"/>
          <w:sz w:val="20"/>
          <w:szCs w:val="20"/>
        </w:rPr>
        <w:t>5</w:t>
      </w:r>
    </w:p>
    <w:p w14:paraId="6411D1AB" w14:textId="7667F32C" w:rsidR="00934873" w:rsidRPr="004B0AC8" w:rsidRDefault="00E6517B" w:rsidP="00934873">
      <w:pPr>
        <w:spacing w:after="0" w:line="240" w:lineRule="auto"/>
        <w:jc w:val="center"/>
        <w:rPr>
          <w:rFonts w:cstheme="minorHAnsi"/>
          <w:b/>
          <w:bCs/>
          <w:color w:val="5C6F7C"/>
          <w:sz w:val="20"/>
          <w:szCs w:val="20"/>
        </w:rPr>
      </w:pPr>
      <w:r w:rsidRPr="004B0AC8">
        <w:rPr>
          <w:rFonts w:cstheme="minorHAnsi"/>
          <w:b/>
          <w:bCs/>
          <w:color w:val="5C6F7C"/>
          <w:sz w:val="20"/>
          <w:szCs w:val="20"/>
        </w:rPr>
        <w:t>Wednesday 7 June</w:t>
      </w:r>
      <w:r w:rsidR="008859D6" w:rsidRPr="004B0AC8">
        <w:rPr>
          <w:rFonts w:cstheme="minorHAnsi"/>
          <w:b/>
          <w:bCs/>
          <w:color w:val="5C6F7C"/>
          <w:sz w:val="20"/>
          <w:szCs w:val="20"/>
        </w:rPr>
        <w:t xml:space="preserve"> 2023</w:t>
      </w:r>
    </w:p>
    <w:p w14:paraId="1AA56743" w14:textId="5B7F70C0" w:rsidR="00934873" w:rsidRPr="004B0AC8" w:rsidRDefault="00934873" w:rsidP="00934873">
      <w:pPr>
        <w:spacing w:after="0" w:line="240" w:lineRule="auto"/>
        <w:jc w:val="center"/>
        <w:rPr>
          <w:rFonts w:cstheme="minorHAnsi"/>
          <w:sz w:val="20"/>
          <w:szCs w:val="20"/>
        </w:rPr>
      </w:pPr>
      <w:r w:rsidRPr="004B0AC8">
        <w:rPr>
          <w:rFonts w:cstheme="minorHAnsi"/>
          <w:sz w:val="20"/>
          <w:szCs w:val="20"/>
        </w:rPr>
        <w:t>14.00 -15.30</w:t>
      </w:r>
    </w:p>
    <w:p w14:paraId="33819FB5" w14:textId="0ED8B208" w:rsidR="000B2E60" w:rsidRPr="004B0AC8" w:rsidRDefault="000B2E60" w:rsidP="00934873">
      <w:pPr>
        <w:spacing w:after="0" w:line="240" w:lineRule="auto"/>
        <w:jc w:val="center"/>
        <w:rPr>
          <w:rFonts w:cstheme="minorHAnsi"/>
          <w:sz w:val="20"/>
          <w:szCs w:val="20"/>
        </w:rPr>
      </w:pPr>
    </w:p>
    <w:p w14:paraId="274C346D" w14:textId="6550E9D5" w:rsidR="00721184" w:rsidRPr="004B0AC8" w:rsidRDefault="00DC3B02" w:rsidP="00934873">
      <w:pPr>
        <w:spacing w:after="0" w:line="240" w:lineRule="auto"/>
        <w:jc w:val="center"/>
        <w:rPr>
          <w:rFonts w:cstheme="minorHAnsi"/>
          <w:color w:val="5C6F7C"/>
          <w:sz w:val="20"/>
          <w:szCs w:val="20"/>
        </w:rPr>
      </w:pPr>
      <w:r w:rsidRPr="004B0AC8">
        <w:rPr>
          <w:rFonts w:cstheme="minorHAnsi"/>
          <w:b/>
          <w:color w:val="5C6F7C"/>
          <w:sz w:val="20"/>
          <w:szCs w:val="20"/>
        </w:rPr>
        <w:t>Venue</w:t>
      </w:r>
      <w:r w:rsidR="00934873" w:rsidRPr="004B0AC8">
        <w:rPr>
          <w:rFonts w:cstheme="minorHAnsi"/>
          <w:color w:val="5C6F7C"/>
          <w:sz w:val="20"/>
          <w:szCs w:val="20"/>
        </w:rPr>
        <w:t xml:space="preserve"> </w:t>
      </w:r>
      <w:r w:rsidR="001C4671" w:rsidRPr="004B0AC8">
        <w:rPr>
          <w:rFonts w:cstheme="minorHAnsi"/>
          <w:bCs/>
          <w:sz w:val="20"/>
          <w:szCs w:val="20"/>
        </w:rPr>
        <w:t xml:space="preserve">Video </w:t>
      </w:r>
      <w:r w:rsidR="00FB2957" w:rsidRPr="004B0AC8">
        <w:rPr>
          <w:rFonts w:cstheme="minorHAnsi"/>
          <w:bCs/>
          <w:sz w:val="20"/>
          <w:szCs w:val="20"/>
        </w:rPr>
        <w:t>meeting</w:t>
      </w:r>
      <w:r w:rsidR="00934873" w:rsidRPr="004B0AC8">
        <w:rPr>
          <w:rFonts w:cstheme="minorHAnsi"/>
          <w:bCs/>
          <w:sz w:val="20"/>
          <w:szCs w:val="20"/>
        </w:rPr>
        <w:t xml:space="preserve"> (MS Teams)</w:t>
      </w:r>
    </w:p>
    <w:p w14:paraId="16C3E19A" w14:textId="77777777" w:rsidR="00132B2C" w:rsidRPr="004B0AC8" w:rsidRDefault="00132B2C" w:rsidP="00CC4D48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17C62D7D" w14:textId="1CE4789D" w:rsidR="00B24A0D" w:rsidRPr="004B0AC8" w:rsidRDefault="00B24A0D" w:rsidP="00934873">
      <w:pPr>
        <w:spacing w:after="0" w:line="240" w:lineRule="auto"/>
        <w:jc w:val="center"/>
        <w:rPr>
          <w:rFonts w:cstheme="minorHAnsi"/>
          <w:b/>
          <w:bCs/>
          <w:color w:val="5C6F7C"/>
          <w:sz w:val="20"/>
          <w:szCs w:val="20"/>
        </w:rPr>
      </w:pPr>
      <w:bookmarkStart w:id="0" w:name="_Hlk51860340"/>
      <w:r w:rsidRPr="004B0AC8">
        <w:rPr>
          <w:rFonts w:cstheme="minorHAnsi"/>
          <w:b/>
          <w:bCs/>
          <w:color w:val="5C6F7C"/>
          <w:sz w:val="20"/>
          <w:szCs w:val="20"/>
        </w:rPr>
        <w:t>AGENDA</w:t>
      </w:r>
    </w:p>
    <w:p w14:paraId="03F3E938" w14:textId="77777777" w:rsidR="00132B2C" w:rsidRPr="004B0AC8" w:rsidRDefault="00132B2C" w:rsidP="00CC4D48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tbl>
      <w:tblPr>
        <w:tblStyle w:val="TableGrid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851"/>
        <w:gridCol w:w="3544"/>
        <w:gridCol w:w="4394"/>
      </w:tblGrid>
      <w:tr w:rsidR="00087514" w:rsidRPr="004B0AC8" w14:paraId="50C613B0" w14:textId="77777777" w:rsidTr="008859D6">
        <w:trPr>
          <w:trHeight w:val="319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D7674" w14:textId="30F5B295" w:rsidR="000B2E60" w:rsidRPr="004B0AC8" w:rsidRDefault="00934873" w:rsidP="00451A6C">
            <w:pPr>
              <w:rPr>
                <w:rFonts w:cstheme="minorHAnsi"/>
                <w:b/>
                <w:color w:val="5C6F7C"/>
                <w:sz w:val="20"/>
                <w:szCs w:val="20"/>
              </w:rPr>
            </w:pPr>
            <w:r w:rsidRPr="004B0AC8">
              <w:rPr>
                <w:rFonts w:cstheme="minorHAnsi"/>
                <w:b/>
                <w:color w:val="5C6F7C"/>
                <w:sz w:val="20"/>
                <w:szCs w:val="20"/>
              </w:rPr>
              <w:t>#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615EE" w14:textId="27FF87A6" w:rsidR="000B2E60" w:rsidRPr="004B0AC8" w:rsidRDefault="00934873" w:rsidP="00451A6C">
            <w:pPr>
              <w:rPr>
                <w:rFonts w:cstheme="minorHAnsi"/>
                <w:b/>
                <w:color w:val="5C6F7C"/>
                <w:sz w:val="20"/>
                <w:szCs w:val="20"/>
              </w:rPr>
            </w:pPr>
            <w:r w:rsidRPr="004B0AC8">
              <w:rPr>
                <w:rFonts w:cstheme="minorHAnsi"/>
                <w:b/>
                <w:color w:val="5C6F7C"/>
                <w:sz w:val="20"/>
                <w:szCs w:val="20"/>
              </w:rPr>
              <w:t>Time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44AD7" w14:textId="66077E19" w:rsidR="000B2E60" w:rsidRPr="004B0AC8" w:rsidRDefault="00934873" w:rsidP="00451A6C">
            <w:pPr>
              <w:rPr>
                <w:rFonts w:cstheme="minorHAnsi"/>
                <w:b/>
                <w:color w:val="5C6F7C"/>
                <w:sz w:val="20"/>
                <w:szCs w:val="20"/>
              </w:rPr>
            </w:pPr>
            <w:r w:rsidRPr="004B0AC8">
              <w:rPr>
                <w:rFonts w:cstheme="minorHAnsi"/>
                <w:b/>
                <w:color w:val="5C6F7C"/>
                <w:sz w:val="20"/>
                <w:szCs w:val="20"/>
              </w:rPr>
              <w:t>I</w:t>
            </w:r>
            <w:r w:rsidR="000B2E60" w:rsidRPr="004B0AC8">
              <w:rPr>
                <w:rFonts w:cstheme="minorHAnsi"/>
                <w:b/>
                <w:color w:val="5C6F7C"/>
                <w:sz w:val="20"/>
                <w:szCs w:val="20"/>
              </w:rPr>
              <w:t>tem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7EBDA" w14:textId="38868215" w:rsidR="000B2E60" w:rsidRPr="004B0AC8" w:rsidRDefault="00934873" w:rsidP="00451A6C">
            <w:pPr>
              <w:rPr>
                <w:rFonts w:cstheme="minorHAnsi"/>
                <w:b/>
                <w:color w:val="5C6F7C"/>
                <w:sz w:val="20"/>
                <w:szCs w:val="20"/>
              </w:rPr>
            </w:pPr>
            <w:r w:rsidRPr="004B0AC8">
              <w:rPr>
                <w:rFonts w:cstheme="minorHAnsi"/>
                <w:b/>
                <w:color w:val="5C6F7C"/>
                <w:sz w:val="20"/>
                <w:szCs w:val="20"/>
              </w:rPr>
              <w:t>P</w:t>
            </w:r>
            <w:r w:rsidR="000B2E60" w:rsidRPr="004B0AC8">
              <w:rPr>
                <w:rFonts w:cstheme="minorHAnsi"/>
                <w:b/>
                <w:color w:val="5C6F7C"/>
                <w:sz w:val="20"/>
                <w:szCs w:val="20"/>
              </w:rPr>
              <w:t>resented by:</w:t>
            </w:r>
          </w:p>
        </w:tc>
      </w:tr>
      <w:tr w:rsidR="00087514" w:rsidRPr="004B0AC8" w14:paraId="5ED93E76" w14:textId="77777777" w:rsidTr="008859D6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13EE8" w14:textId="362A07D2" w:rsidR="000B2E60" w:rsidRPr="004B0AC8" w:rsidRDefault="00C932E0" w:rsidP="000D4B16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6FBCE" w14:textId="514EDA3B" w:rsidR="000B2E60" w:rsidRPr="004B0AC8" w:rsidRDefault="000B2E60" w:rsidP="000D4B16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14</w:t>
            </w:r>
            <w:r w:rsidR="00934873" w:rsidRPr="004B0AC8">
              <w:rPr>
                <w:rFonts w:cstheme="minorHAnsi"/>
                <w:sz w:val="20"/>
                <w:szCs w:val="20"/>
              </w:rPr>
              <w:t>.</w:t>
            </w:r>
            <w:r w:rsidRPr="004B0AC8">
              <w:rPr>
                <w:rFonts w:cstheme="minorHAnsi"/>
                <w:sz w:val="20"/>
                <w:szCs w:val="20"/>
              </w:rPr>
              <w:t>00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4EE5" w14:textId="77777777" w:rsidR="000B2E60" w:rsidRPr="004B0AC8" w:rsidRDefault="000B2E60" w:rsidP="000D4B16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Welcome</w:t>
            </w:r>
          </w:p>
          <w:p w14:paraId="303D1857" w14:textId="77777777" w:rsidR="00AF698A" w:rsidRPr="004B0AC8" w:rsidRDefault="00AF698A" w:rsidP="000D4B16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Introductions</w:t>
            </w:r>
          </w:p>
          <w:p w14:paraId="0887C0BC" w14:textId="77777777" w:rsidR="00AF698A" w:rsidRPr="004B0AC8" w:rsidRDefault="00AF698A" w:rsidP="000D4B16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Apologies</w:t>
            </w:r>
          </w:p>
          <w:p w14:paraId="107CA8A4" w14:textId="5AF9ADC8" w:rsidR="00D57A69" w:rsidRPr="004B0AC8" w:rsidRDefault="00D57A69" w:rsidP="000D4B1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8167D" w14:textId="08A96F14" w:rsidR="00934873" w:rsidRPr="004B0AC8" w:rsidRDefault="000B2E60" w:rsidP="000D4B16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b/>
                <w:bCs/>
                <w:sz w:val="20"/>
                <w:szCs w:val="20"/>
              </w:rPr>
              <w:t>Simeon Perry</w:t>
            </w:r>
            <w:r w:rsidR="00934873" w:rsidRPr="004B0AC8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934873" w:rsidRPr="004B0AC8">
              <w:rPr>
                <w:rFonts w:cstheme="minorHAnsi"/>
                <w:sz w:val="20"/>
                <w:szCs w:val="20"/>
              </w:rPr>
              <w:t xml:space="preserve">Head of Operations </w:t>
            </w:r>
          </w:p>
          <w:p w14:paraId="195E4DDC" w14:textId="5B1BFCA4" w:rsidR="000B2E60" w:rsidRPr="004B0AC8" w:rsidRDefault="00934873" w:rsidP="000D4B1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EN:Able Communities</w:t>
            </w:r>
          </w:p>
        </w:tc>
      </w:tr>
      <w:tr w:rsidR="00812B69" w:rsidRPr="004B0AC8" w14:paraId="19E3F5B5" w14:textId="77777777" w:rsidTr="008859D6">
        <w:trPr>
          <w:trHeight w:val="269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58FB8" w14:textId="0CF928CA" w:rsidR="00812B69" w:rsidRPr="004B0AC8" w:rsidRDefault="00DB05BB" w:rsidP="00812B6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5531" w14:textId="29AF7402" w:rsidR="00812B69" w:rsidRPr="004B0AC8" w:rsidRDefault="00812B69" w:rsidP="00812B69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14.05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96D78" w14:textId="77777777" w:rsidR="00812B69" w:rsidRPr="004B0AC8" w:rsidRDefault="00812B69" w:rsidP="00812B69">
            <w:pPr>
              <w:rPr>
                <w:rFonts w:cstheme="minorHAnsi"/>
                <w:b/>
                <w:sz w:val="20"/>
                <w:szCs w:val="20"/>
              </w:rPr>
            </w:pPr>
            <w:r w:rsidRPr="004B0AC8">
              <w:rPr>
                <w:rFonts w:cstheme="minorHAnsi"/>
                <w:b/>
                <w:sz w:val="20"/>
                <w:szCs w:val="20"/>
              </w:rPr>
              <w:t>National policy update:</w:t>
            </w:r>
          </w:p>
          <w:p w14:paraId="07F96B24" w14:textId="77777777" w:rsidR="00812B69" w:rsidRPr="004B0AC8" w:rsidRDefault="00812B69" w:rsidP="00812B69">
            <w:pPr>
              <w:rPr>
                <w:rFonts w:cstheme="minorHAnsi"/>
                <w:b/>
                <w:sz w:val="20"/>
                <w:szCs w:val="20"/>
              </w:rPr>
            </w:pPr>
            <w:r w:rsidRPr="004B0AC8">
              <w:rPr>
                <w:rFonts w:cstheme="minorHAnsi"/>
                <w:b/>
                <w:sz w:val="20"/>
                <w:szCs w:val="20"/>
              </w:rPr>
              <w:t>Communities that Work</w:t>
            </w:r>
          </w:p>
          <w:p w14:paraId="6F2C2059" w14:textId="068FEFB1" w:rsidR="00812B69" w:rsidRPr="004B0AC8" w:rsidRDefault="00812B69" w:rsidP="00812B69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B0AC8">
              <w:rPr>
                <w:rFonts w:cstheme="minorHAnsi"/>
                <w:noProof/>
                <w:sz w:val="20"/>
                <w:szCs w:val="20"/>
              </w:rPr>
              <w:drawing>
                <wp:inline distT="0" distB="0" distL="0" distR="0" wp14:anchorId="5AEB01D6" wp14:editId="04B252DA">
                  <wp:extent cx="423081" cy="444342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081" cy="444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11C15" w14:textId="00FB91BA" w:rsidR="00812B69" w:rsidRPr="004B0AC8" w:rsidRDefault="00812B69" w:rsidP="00812B69">
            <w:pPr>
              <w:rPr>
                <w:rFonts w:cstheme="minorHAnsi"/>
                <w:b/>
                <w:sz w:val="20"/>
                <w:szCs w:val="20"/>
              </w:rPr>
            </w:pPr>
            <w:r w:rsidRPr="004B0AC8">
              <w:rPr>
                <w:rFonts w:cstheme="minorHAnsi"/>
                <w:b/>
                <w:sz w:val="20"/>
                <w:szCs w:val="20"/>
              </w:rPr>
              <w:t xml:space="preserve">Lynsey Sweeney, </w:t>
            </w:r>
            <w:r w:rsidRPr="004B0AC8">
              <w:rPr>
                <w:rFonts w:cstheme="minorHAnsi"/>
                <w:bCs/>
                <w:sz w:val="20"/>
                <w:szCs w:val="20"/>
              </w:rPr>
              <w:t xml:space="preserve">Managing Director Communities that Work </w:t>
            </w:r>
            <w:r w:rsidRPr="004B0AC8">
              <w:rPr>
                <w:rFonts w:cstheme="minorHAnsi"/>
                <w:b/>
                <w:sz w:val="20"/>
                <w:szCs w:val="20"/>
              </w:rPr>
              <w:t xml:space="preserve">/ </w:t>
            </w:r>
          </w:p>
          <w:p w14:paraId="393F35E2" w14:textId="77777777" w:rsidR="00812B69" w:rsidRPr="004B0AC8" w:rsidRDefault="00812B69" w:rsidP="00812B69">
            <w:pPr>
              <w:rPr>
                <w:rFonts w:cstheme="minorHAnsi"/>
                <w:b/>
                <w:sz w:val="20"/>
                <w:szCs w:val="20"/>
              </w:rPr>
            </w:pPr>
            <w:r w:rsidRPr="004B0AC8">
              <w:rPr>
                <w:rFonts w:cstheme="minorHAnsi"/>
                <w:b/>
                <w:sz w:val="20"/>
                <w:szCs w:val="20"/>
              </w:rPr>
              <w:t xml:space="preserve">Suzanne Jobson </w:t>
            </w:r>
          </w:p>
          <w:p w14:paraId="4902FA4A" w14:textId="77777777" w:rsidR="00812B69" w:rsidRPr="004B0AC8" w:rsidRDefault="00812B69" w:rsidP="00812B69">
            <w:pPr>
              <w:rPr>
                <w:rFonts w:cstheme="minorHAnsi"/>
                <w:bCs/>
                <w:sz w:val="20"/>
                <w:szCs w:val="20"/>
              </w:rPr>
            </w:pPr>
            <w:r w:rsidRPr="004B0AC8">
              <w:rPr>
                <w:rFonts w:cstheme="minorHAnsi"/>
                <w:bCs/>
                <w:sz w:val="20"/>
                <w:szCs w:val="20"/>
              </w:rPr>
              <w:t>Board member of Communities that Work (employed by Karbon Homes)</w:t>
            </w:r>
          </w:p>
          <w:p w14:paraId="0AE1F796" w14:textId="77777777" w:rsidR="00812B69" w:rsidRPr="004B0AC8" w:rsidRDefault="00812B69" w:rsidP="00812B6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812B69" w:rsidRPr="004B0AC8" w14:paraId="67C3FC83" w14:textId="77777777" w:rsidTr="008859D6">
        <w:trPr>
          <w:trHeight w:val="269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535E5" w14:textId="546A9D8A" w:rsidR="00812B69" w:rsidRPr="004B0AC8" w:rsidRDefault="00DB05BB" w:rsidP="00812B6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14D2A" w14:textId="0D0A833A" w:rsidR="00812B69" w:rsidRPr="004B0AC8" w:rsidRDefault="00812B69" w:rsidP="00812B69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14.</w:t>
            </w:r>
            <w:r w:rsidR="007D547A">
              <w:rPr>
                <w:rFonts w:cstheme="minorHAnsi"/>
                <w:sz w:val="20"/>
                <w:szCs w:val="20"/>
              </w:rPr>
              <w:t>20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05220" w14:textId="77777777" w:rsidR="00812B69" w:rsidRPr="004B0AC8" w:rsidRDefault="00E6517B" w:rsidP="00812B69">
            <w:pPr>
              <w:rPr>
                <w:b/>
                <w:bCs/>
                <w:sz w:val="20"/>
                <w:szCs w:val="20"/>
              </w:rPr>
            </w:pPr>
            <w:r w:rsidRPr="004B0AC8">
              <w:rPr>
                <w:b/>
                <w:bCs/>
                <w:sz w:val="20"/>
                <w:szCs w:val="20"/>
              </w:rPr>
              <w:t>Apprenticeship: For prison inmates</w:t>
            </w:r>
          </w:p>
          <w:p w14:paraId="2B69F5DD" w14:textId="60510BCB" w:rsidR="00B85287" w:rsidRPr="004B0AC8" w:rsidRDefault="00B85287" w:rsidP="00812B69">
            <w:pPr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B0AC8">
              <w:rPr>
                <w:rFonts w:eastAsia="Times New Roman" w:cstheme="minorHAnsi"/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203E463C" wp14:editId="522909D5">
                  <wp:extent cx="1226923" cy="544152"/>
                  <wp:effectExtent l="0" t="0" r="0" b="8890"/>
                  <wp:docPr id="782531291" name="Picture 7825312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253129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2164" cy="546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39E15" w14:textId="31D302B5" w:rsidR="00812B69" w:rsidRPr="004B0AC8" w:rsidRDefault="00E6517B" w:rsidP="00812B69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b/>
                <w:bCs/>
                <w:sz w:val="20"/>
                <w:szCs w:val="20"/>
              </w:rPr>
              <w:t xml:space="preserve">Alex Mills: </w:t>
            </w:r>
            <w:r w:rsidRPr="004B0AC8">
              <w:rPr>
                <w:rFonts w:cstheme="minorHAnsi"/>
                <w:sz w:val="20"/>
                <w:szCs w:val="20"/>
              </w:rPr>
              <w:t xml:space="preserve">Managing Director for Yorkshire Learning </w:t>
            </w:r>
            <w:r w:rsidR="00B85287" w:rsidRPr="004B0AC8">
              <w:rPr>
                <w:rFonts w:cstheme="minorHAnsi"/>
                <w:sz w:val="20"/>
                <w:szCs w:val="20"/>
              </w:rPr>
              <w:t>Providers</w:t>
            </w:r>
          </w:p>
          <w:p w14:paraId="1B09F335" w14:textId="00CEF90C" w:rsidR="00E6517B" w:rsidRPr="004B0AC8" w:rsidRDefault="00E6517B" w:rsidP="00812B69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DB05BB" w:rsidRPr="004B0AC8" w14:paraId="12B6E197" w14:textId="77777777" w:rsidTr="008859D6">
        <w:trPr>
          <w:trHeight w:val="269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488D" w14:textId="192A87E9" w:rsidR="00DB05BB" w:rsidRPr="004B0AC8" w:rsidRDefault="00DB05BB" w:rsidP="00812B6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135DF" w14:textId="7A6DC646" w:rsidR="00DB05BB" w:rsidRPr="004B0AC8" w:rsidRDefault="000650E5" w:rsidP="00812B6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4</w:t>
            </w:r>
            <w:r w:rsidR="00197202">
              <w:rPr>
                <w:rFonts w:cstheme="minorHAnsi"/>
                <w:sz w:val="20"/>
                <w:szCs w:val="20"/>
              </w:rPr>
              <w:t>.50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4FF44" w14:textId="77777777" w:rsidR="00DB05BB" w:rsidRDefault="00056E61" w:rsidP="00812B69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N:Able Futures</w:t>
            </w:r>
          </w:p>
          <w:p w14:paraId="7E508EA4" w14:textId="1E9B0949" w:rsidR="008A6F40" w:rsidRDefault="00340B3D" w:rsidP="00812B69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Good News Stories</w:t>
            </w:r>
          </w:p>
          <w:p w14:paraId="178C6E2D" w14:textId="234E648A" w:rsidR="000C4C29" w:rsidRPr="004B0AC8" w:rsidRDefault="000C4C29" w:rsidP="00812B69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B76BD" w14:textId="3089B81E" w:rsidR="00DB05BB" w:rsidRPr="004B0AC8" w:rsidRDefault="000C4C29" w:rsidP="00812B69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Julie Deeley:</w:t>
            </w:r>
            <w:r w:rsidRPr="00956D83">
              <w:rPr>
                <w:rFonts w:cstheme="minorHAnsi"/>
                <w:sz w:val="20"/>
                <w:szCs w:val="20"/>
              </w:rPr>
              <w:t xml:space="preserve"> </w:t>
            </w:r>
            <w:r w:rsidR="00956D83" w:rsidRPr="00956D83">
              <w:rPr>
                <w:rFonts w:cstheme="minorHAnsi"/>
                <w:sz w:val="20"/>
                <w:szCs w:val="20"/>
              </w:rPr>
              <w:t>Director of Operations</w:t>
            </w:r>
          </w:p>
        </w:tc>
      </w:tr>
      <w:tr w:rsidR="00B85287" w:rsidRPr="004B0AC8" w14:paraId="551F19C2" w14:textId="77777777" w:rsidTr="008859D6">
        <w:trPr>
          <w:trHeight w:val="269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0705" w14:textId="0FACA1C8" w:rsidR="00B85287" w:rsidRPr="004B0AC8" w:rsidRDefault="00DB05BB" w:rsidP="00812B6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02149" w14:textId="7284F2B1" w:rsidR="00B85287" w:rsidRPr="004B0AC8" w:rsidRDefault="007D547A" w:rsidP="00812B6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5.00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1FDFB" w14:textId="2E16565B" w:rsidR="00B85287" w:rsidRPr="004B0AC8" w:rsidRDefault="00B85287" w:rsidP="00B85287">
            <w:pPr>
              <w:pStyle w:val="NormalWeb"/>
              <w:shd w:val="clear" w:color="auto" w:fill="FFFFFF"/>
              <w:rPr>
                <w:rStyle w:val="xcontentpasted0"/>
                <w:rFonts w:ascii="Arial" w:hAnsi="Arial" w:cs="Arial"/>
                <w:b/>
                <w:bCs/>
                <w:color w:val="242424"/>
                <w:sz w:val="20"/>
                <w:szCs w:val="20"/>
                <w:shd w:val="clear" w:color="auto" w:fill="FFFFFF"/>
              </w:rPr>
            </w:pPr>
            <w:r w:rsidRPr="004B0AC8">
              <w:rPr>
                <w:rStyle w:val="xcontentpasted0"/>
                <w:rFonts w:ascii="Arial" w:hAnsi="Arial" w:cs="Arial"/>
                <w:b/>
                <w:bCs/>
                <w:color w:val="242424"/>
                <w:sz w:val="20"/>
                <w:szCs w:val="20"/>
                <w:shd w:val="clear" w:color="auto" w:fill="FFFFFF"/>
              </w:rPr>
              <w:t>Universal Credit and Employers Research </w:t>
            </w:r>
          </w:p>
          <w:p w14:paraId="1E49B886" w14:textId="4DE46A80" w:rsidR="00B85287" w:rsidRPr="004B0AC8" w:rsidRDefault="004B0AC8" w:rsidP="0089415F">
            <w:pPr>
              <w:pStyle w:val="NormalWeb"/>
              <w:shd w:val="clear" w:color="auto" w:fill="FFFFFF"/>
              <w:rPr>
                <w:rFonts w:cstheme="minorHAnsi"/>
                <w:sz w:val="20"/>
                <w:szCs w:val="20"/>
                <w:highlight w:val="yellow"/>
              </w:rPr>
            </w:pPr>
            <w:r w:rsidRPr="004B0AC8">
              <w:rPr>
                <w:rStyle w:val="xcontentpasted0"/>
                <w:rFonts w:ascii="Arial" w:hAnsi="Arial" w:cs="Arial"/>
                <w:b/>
                <w:bCs/>
                <w:noProof/>
                <w:sz w:val="20"/>
                <w:szCs w:val="20"/>
                <w:shd w:val="clear" w:color="auto" w:fill="FFFFFF"/>
              </w:rPr>
              <w:drawing>
                <wp:inline distT="0" distB="0" distL="0" distR="0" wp14:anchorId="50F5AAFD" wp14:editId="7029B64A">
                  <wp:extent cx="1045029" cy="507442"/>
                  <wp:effectExtent l="0" t="0" r="3175" b="6985"/>
                  <wp:docPr id="720271773" name="Picture 7202717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027177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9664" cy="509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BBBDC" w14:textId="2B44B4BA" w:rsidR="00E73F97" w:rsidRPr="004B0AC8" w:rsidRDefault="00E73F97" w:rsidP="00E73F97">
            <w:pPr>
              <w:pStyle w:val="NormalWeb"/>
              <w:shd w:val="clear" w:color="auto" w:fill="FFFFFF"/>
              <w:rPr>
                <w:rStyle w:val="contentpasted0"/>
                <w:color w:val="000000"/>
                <w:sz w:val="20"/>
                <w:szCs w:val="20"/>
                <w:shd w:val="clear" w:color="auto" w:fill="FFFFFF"/>
              </w:rPr>
            </w:pPr>
            <w:r w:rsidRPr="0089415F">
              <w:rPr>
                <w:rStyle w:val="contentpasted0"/>
                <w:b/>
                <w:bCs/>
                <w:color w:val="000000"/>
                <w:sz w:val="20"/>
                <w:szCs w:val="20"/>
                <w:shd w:val="clear" w:color="auto" w:fill="FFFFFF"/>
              </w:rPr>
              <w:t>Dr Calum Carson</w:t>
            </w:r>
            <w:r w:rsidR="0089415F">
              <w:rPr>
                <w:rStyle w:val="contentpasted0"/>
                <w:color w:val="000000"/>
                <w:sz w:val="20"/>
                <w:szCs w:val="20"/>
                <w:shd w:val="clear" w:color="auto" w:fill="FFFFFF"/>
              </w:rPr>
              <w:t xml:space="preserve">  </w:t>
            </w:r>
            <w:r w:rsidRPr="004B0AC8">
              <w:rPr>
                <w:rStyle w:val="contentpasted0"/>
                <w:color w:val="000000"/>
                <w:sz w:val="20"/>
                <w:szCs w:val="20"/>
                <w:shd w:val="clear" w:color="auto" w:fill="FFFFFF"/>
              </w:rPr>
              <w:t>Senior Research Associate</w:t>
            </w:r>
            <w:r w:rsidR="004B0AC8" w:rsidRPr="004B0AC8">
              <w:rPr>
                <w:rStyle w:val="contentpasted0"/>
                <w:color w:val="000000"/>
                <w:sz w:val="20"/>
                <w:szCs w:val="20"/>
                <w:shd w:val="clear" w:color="auto" w:fill="FFFFFF"/>
              </w:rPr>
              <w:t>, now at Lancaster University</w:t>
            </w:r>
          </w:p>
          <w:p w14:paraId="2E08F70A" w14:textId="38AD2752" w:rsidR="004B0AC8" w:rsidRPr="004B0AC8" w:rsidRDefault="004B0AC8" w:rsidP="00E73F97">
            <w:pPr>
              <w:pStyle w:val="NormalWeb"/>
              <w:shd w:val="clear" w:color="auto" w:fill="FFFFFF"/>
              <w:rPr>
                <w:color w:val="242424"/>
                <w:sz w:val="20"/>
                <w:szCs w:val="20"/>
              </w:rPr>
            </w:pPr>
            <w:r w:rsidRPr="004B0AC8">
              <w:rPr>
                <w:rStyle w:val="contentpasted0"/>
                <w:color w:val="000000"/>
                <w:sz w:val="20"/>
                <w:szCs w:val="20"/>
                <w:shd w:val="clear" w:color="auto" w:fill="FFFFFF"/>
              </w:rPr>
              <w:t>The research was commissioned by DW</w:t>
            </w:r>
            <w:r w:rsidR="001927CB">
              <w:rPr>
                <w:rStyle w:val="contentpasted0"/>
                <w:color w:val="000000"/>
                <w:sz w:val="20"/>
                <w:szCs w:val="20"/>
                <w:shd w:val="clear" w:color="auto" w:fill="FFFFFF"/>
              </w:rPr>
              <w:t>P. P</w:t>
            </w:r>
            <w:r w:rsidRPr="004B0AC8">
              <w:rPr>
                <w:rStyle w:val="contentpasted0"/>
                <w:color w:val="000000"/>
                <w:sz w:val="20"/>
                <w:szCs w:val="20"/>
                <w:shd w:val="clear" w:color="auto" w:fill="FFFFFF"/>
              </w:rPr>
              <w:t>ublished in January 2023.</w:t>
            </w:r>
          </w:p>
          <w:p w14:paraId="0D38BFB4" w14:textId="2E0EB76F" w:rsidR="00B85287" w:rsidRPr="004B0AC8" w:rsidRDefault="00B85287" w:rsidP="00BF27D7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812B69" w:rsidRPr="004B0AC8" w14:paraId="48DFE420" w14:textId="77777777" w:rsidTr="008859D6">
        <w:trPr>
          <w:trHeight w:val="269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6759C" w14:textId="6CC7289B" w:rsidR="00812B69" w:rsidRPr="004B0AC8" w:rsidRDefault="00DB05BB" w:rsidP="00812B6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D5BC" w14:textId="6A4B37B9" w:rsidR="00812B69" w:rsidRPr="004B0AC8" w:rsidRDefault="00812B69" w:rsidP="00812B69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15.25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BEC65" w14:textId="5389397C" w:rsidR="00812B69" w:rsidRPr="004B0AC8" w:rsidRDefault="00812B69" w:rsidP="00812B69">
            <w:p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Future meetings</w:t>
            </w:r>
          </w:p>
          <w:p w14:paraId="548516FF" w14:textId="77777777" w:rsidR="00812B69" w:rsidRPr="004B0AC8" w:rsidRDefault="00812B69" w:rsidP="00812B69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Topics to discuss</w:t>
            </w:r>
          </w:p>
          <w:p w14:paraId="49E674FF" w14:textId="54E34897" w:rsidR="00812B69" w:rsidRPr="004B0AC8" w:rsidRDefault="00812B69" w:rsidP="00812B69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4B0AC8">
              <w:rPr>
                <w:rFonts w:cstheme="minorHAnsi"/>
                <w:sz w:val="20"/>
                <w:szCs w:val="20"/>
              </w:rPr>
              <w:t>Seeking landlords to present topics of their good practice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4377" w14:textId="65DAA2F6" w:rsidR="00812B69" w:rsidRPr="004B0AC8" w:rsidRDefault="00812B69" w:rsidP="00812B6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B0AC8">
              <w:rPr>
                <w:rFonts w:cstheme="minorHAnsi"/>
                <w:b/>
                <w:bCs/>
                <w:sz w:val="20"/>
                <w:szCs w:val="20"/>
              </w:rPr>
              <w:t>Simeon Perry</w:t>
            </w:r>
          </w:p>
        </w:tc>
      </w:tr>
      <w:tr w:rsidR="00812B69" w:rsidRPr="004B0AC8" w14:paraId="67DE9853" w14:textId="77777777" w:rsidTr="008859D6">
        <w:trPr>
          <w:trHeight w:val="58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B97BE" w14:textId="77777777" w:rsidR="00812B69" w:rsidRPr="004B0AC8" w:rsidRDefault="00812B69" w:rsidP="00812B6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9338F" w14:textId="07E3E70A" w:rsidR="00812B69" w:rsidRPr="004B0AC8" w:rsidRDefault="00812B69" w:rsidP="00812B69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4B0AC8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15.30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BBF21" w14:textId="1F4C4D0D" w:rsidR="00812B69" w:rsidRPr="004B0AC8" w:rsidRDefault="00812B69" w:rsidP="00812B69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4B0AC8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Close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02815" w14:textId="263D9FFB" w:rsidR="00812B69" w:rsidRPr="004B0AC8" w:rsidRDefault="00812B69" w:rsidP="00812B69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</w:tc>
      </w:tr>
      <w:bookmarkEnd w:id="0"/>
    </w:tbl>
    <w:p w14:paraId="5E573EE9" w14:textId="6978FAF6" w:rsidR="00451A6C" w:rsidRPr="004B0AC8" w:rsidRDefault="00451A6C" w:rsidP="00B46CE0">
      <w:pPr>
        <w:spacing w:after="0" w:line="240" w:lineRule="auto"/>
        <w:rPr>
          <w:rFonts w:cstheme="minorHAnsi"/>
          <w:b/>
          <w:bCs/>
          <w:sz w:val="20"/>
          <w:szCs w:val="20"/>
          <w:vertAlign w:val="subscript"/>
        </w:rPr>
      </w:pPr>
    </w:p>
    <w:sectPr w:rsidR="00451A6C" w:rsidRPr="004B0AC8" w:rsidSect="0093487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6EF62" w14:textId="77777777" w:rsidR="00973911" w:rsidRDefault="00973911" w:rsidP="00D23846">
      <w:pPr>
        <w:spacing w:after="0" w:line="240" w:lineRule="auto"/>
      </w:pPr>
      <w:r>
        <w:separator/>
      </w:r>
    </w:p>
  </w:endnote>
  <w:endnote w:type="continuationSeparator" w:id="0">
    <w:p w14:paraId="0865C1D3" w14:textId="77777777" w:rsidR="00973911" w:rsidRDefault="00973911" w:rsidP="00D23846">
      <w:pPr>
        <w:spacing w:after="0" w:line="240" w:lineRule="auto"/>
      </w:pPr>
      <w:r>
        <w:continuationSeparator/>
      </w:r>
    </w:p>
  </w:endnote>
  <w:endnote w:type="continuationNotice" w:id="1">
    <w:p w14:paraId="42D62C63" w14:textId="77777777" w:rsidR="00973911" w:rsidRDefault="009739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670FA" w14:textId="77777777" w:rsidR="00CA5354" w:rsidRDefault="00CA53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6DA76" w14:textId="77777777" w:rsidR="00CA5354" w:rsidRDefault="00CA53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385AE" w14:textId="77777777" w:rsidR="00CA5354" w:rsidRDefault="00CA53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6E033" w14:textId="77777777" w:rsidR="00973911" w:rsidRDefault="00973911" w:rsidP="00D23846">
      <w:pPr>
        <w:spacing w:after="0" w:line="240" w:lineRule="auto"/>
      </w:pPr>
      <w:r>
        <w:separator/>
      </w:r>
    </w:p>
  </w:footnote>
  <w:footnote w:type="continuationSeparator" w:id="0">
    <w:p w14:paraId="1ECE7511" w14:textId="77777777" w:rsidR="00973911" w:rsidRDefault="00973911" w:rsidP="00D23846">
      <w:pPr>
        <w:spacing w:after="0" w:line="240" w:lineRule="auto"/>
      </w:pPr>
      <w:r>
        <w:continuationSeparator/>
      </w:r>
    </w:p>
  </w:footnote>
  <w:footnote w:type="continuationNotice" w:id="1">
    <w:p w14:paraId="1DA97422" w14:textId="77777777" w:rsidR="00973911" w:rsidRDefault="009739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D416F" w14:textId="77777777" w:rsidR="00CA5354" w:rsidRDefault="00CA53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ABEC0" w14:textId="2ECF648B" w:rsidR="00CA5354" w:rsidRDefault="00CA53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AF79A" w14:textId="77777777" w:rsidR="00CA5354" w:rsidRDefault="00CA5354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l4CYcMxq+Ph4A1" id="XnPSgWb0"/>
    <int:WordHash hashCode="oTgj6XZvJv9yyZ" id="jaJNYs4S"/>
  </int:Manifest>
  <int:Observations>
    <int:Content id="XnPSgWb0">
      <int:Rejection type="LegacyProofing"/>
    </int:Content>
    <int:Content id="jaJNYs4S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60A4"/>
    <w:multiLevelType w:val="hybridMultilevel"/>
    <w:tmpl w:val="80F00B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42A15"/>
    <w:multiLevelType w:val="hybridMultilevel"/>
    <w:tmpl w:val="58B0C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C127A"/>
    <w:multiLevelType w:val="hybridMultilevel"/>
    <w:tmpl w:val="24F4F6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D3951"/>
    <w:multiLevelType w:val="hybridMultilevel"/>
    <w:tmpl w:val="50E83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E33D6"/>
    <w:multiLevelType w:val="hybridMultilevel"/>
    <w:tmpl w:val="5DACE7E4"/>
    <w:lvl w:ilvl="0" w:tplc="74BCC446">
      <w:start w:val="14"/>
      <w:numFmt w:val="bullet"/>
      <w:lvlText w:val="-"/>
      <w:lvlJc w:val="left"/>
      <w:pPr>
        <w:ind w:left="604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64" w:hanging="360"/>
      </w:pPr>
      <w:rPr>
        <w:rFonts w:ascii="Wingdings" w:hAnsi="Wingdings" w:hint="default"/>
      </w:rPr>
    </w:lvl>
  </w:abstractNum>
  <w:abstractNum w:abstractNumId="5" w15:restartNumberingAfterBreak="0">
    <w:nsid w:val="0E46590A"/>
    <w:multiLevelType w:val="hybridMultilevel"/>
    <w:tmpl w:val="5DBEDB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E06696"/>
    <w:multiLevelType w:val="hybridMultilevel"/>
    <w:tmpl w:val="85A6B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57173"/>
    <w:multiLevelType w:val="hybridMultilevel"/>
    <w:tmpl w:val="48DEF8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665B1A"/>
    <w:multiLevelType w:val="hybridMultilevel"/>
    <w:tmpl w:val="7E0C33C2"/>
    <w:lvl w:ilvl="0" w:tplc="1D6055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9AB3D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6AE3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12D2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5052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E62CD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C476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BF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ABA7D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C146BA"/>
    <w:multiLevelType w:val="hybridMultilevel"/>
    <w:tmpl w:val="273EEF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1F715E"/>
    <w:multiLevelType w:val="hybridMultilevel"/>
    <w:tmpl w:val="DF069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9A53E6"/>
    <w:multiLevelType w:val="hybridMultilevel"/>
    <w:tmpl w:val="B3A08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F54E2E"/>
    <w:multiLevelType w:val="hybridMultilevel"/>
    <w:tmpl w:val="FCE6A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AA09BB"/>
    <w:multiLevelType w:val="hybridMultilevel"/>
    <w:tmpl w:val="D744E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5646C"/>
    <w:multiLevelType w:val="hybridMultilevel"/>
    <w:tmpl w:val="BF34C3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580E52"/>
    <w:multiLevelType w:val="hybridMultilevel"/>
    <w:tmpl w:val="202A6240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425266"/>
    <w:multiLevelType w:val="hybridMultilevel"/>
    <w:tmpl w:val="FB6034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296EE7"/>
    <w:multiLevelType w:val="hybridMultilevel"/>
    <w:tmpl w:val="44F8410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D05500"/>
    <w:multiLevelType w:val="hybridMultilevel"/>
    <w:tmpl w:val="507E40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44D04"/>
    <w:multiLevelType w:val="hybridMultilevel"/>
    <w:tmpl w:val="C1A8D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C75464"/>
    <w:multiLevelType w:val="hybridMultilevel"/>
    <w:tmpl w:val="77FA2BD2"/>
    <w:lvl w:ilvl="0" w:tplc="BAC80F5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815957"/>
    <w:multiLevelType w:val="hybridMultilevel"/>
    <w:tmpl w:val="617EA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AB6D5C"/>
    <w:multiLevelType w:val="hybridMultilevel"/>
    <w:tmpl w:val="80027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601E10"/>
    <w:multiLevelType w:val="hybridMultilevel"/>
    <w:tmpl w:val="B9E0475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0461D5C"/>
    <w:multiLevelType w:val="hybridMultilevel"/>
    <w:tmpl w:val="04E8AB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46431"/>
    <w:multiLevelType w:val="hybridMultilevel"/>
    <w:tmpl w:val="038ED87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491FF7"/>
    <w:multiLevelType w:val="hybridMultilevel"/>
    <w:tmpl w:val="F82689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0E1A43"/>
    <w:multiLevelType w:val="hybridMultilevel"/>
    <w:tmpl w:val="86DC46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4E3FCA"/>
    <w:multiLevelType w:val="hybridMultilevel"/>
    <w:tmpl w:val="8E920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1CFA"/>
    <w:multiLevelType w:val="hybridMultilevel"/>
    <w:tmpl w:val="D0DE8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720F5D"/>
    <w:multiLevelType w:val="hybridMultilevel"/>
    <w:tmpl w:val="E8B4F36A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6234051">
    <w:abstractNumId w:val="11"/>
  </w:num>
  <w:num w:numId="2" w16cid:durableId="509412160">
    <w:abstractNumId w:val="6"/>
  </w:num>
  <w:num w:numId="3" w16cid:durableId="1845392247">
    <w:abstractNumId w:val="4"/>
  </w:num>
  <w:num w:numId="4" w16cid:durableId="1132671593">
    <w:abstractNumId w:val="20"/>
  </w:num>
  <w:num w:numId="5" w16cid:durableId="2061005944">
    <w:abstractNumId w:val="23"/>
  </w:num>
  <w:num w:numId="6" w16cid:durableId="1603150047">
    <w:abstractNumId w:val="7"/>
  </w:num>
  <w:num w:numId="7" w16cid:durableId="1460026820">
    <w:abstractNumId w:val="22"/>
  </w:num>
  <w:num w:numId="8" w16cid:durableId="595483247">
    <w:abstractNumId w:val="13"/>
  </w:num>
  <w:num w:numId="9" w16cid:durableId="1933584242">
    <w:abstractNumId w:val="28"/>
  </w:num>
  <w:num w:numId="10" w16cid:durableId="36702806">
    <w:abstractNumId w:val="17"/>
  </w:num>
  <w:num w:numId="11" w16cid:durableId="1572539811">
    <w:abstractNumId w:val="15"/>
  </w:num>
  <w:num w:numId="12" w16cid:durableId="1152403750">
    <w:abstractNumId w:val="30"/>
  </w:num>
  <w:num w:numId="13" w16cid:durableId="1577520697">
    <w:abstractNumId w:val="16"/>
  </w:num>
  <w:num w:numId="14" w16cid:durableId="359815542">
    <w:abstractNumId w:val="19"/>
  </w:num>
  <w:num w:numId="15" w16cid:durableId="1845782914">
    <w:abstractNumId w:val="18"/>
  </w:num>
  <w:num w:numId="16" w16cid:durableId="698579635">
    <w:abstractNumId w:val="26"/>
  </w:num>
  <w:num w:numId="17" w16cid:durableId="1868790006">
    <w:abstractNumId w:val="24"/>
  </w:num>
  <w:num w:numId="18" w16cid:durableId="1823811222">
    <w:abstractNumId w:val="12"/>
  </w:num>
  <w:num w:numId="19" w16cid:durableId="5370213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43120997">
    <w:abstractNumId w:val="2"/>
  </w:num>
  <w:num w:numId="21" w16cid:durableId="1913272195">
    <w:abstractNumId w:val="8"/>
  </w:num>
  <w:num w:numId="22" w16cid:durableId="843280212">
    <w:abstractNumId w:val="10"/>
  </w:num>
  <w:num w:numId="23" w16cid:durableId="1792549299">
    <w:abstractNumId w:val="9"/>
  </w:num>
  <w:num w:numId="24" w16cid:durableId="1428651995">
    <w:abstractNumId w:val="25"/>
  </w:num>
  <w:num w:numId="25" w16cid:durableId="1757970193">
    <w:abstractNumId w:val="29"/>
  </w:num>
  <w:num w:numId="26" w16cid:durableId="591206721">
    <w:abstractNumId w:val="1"/>
  </w:num>
  <w:num w:numId="27" w16cid:durableId="262618100">
    <w:abstractNumId w:val="21"/>
  </w:num>
  <w:num w:numId="28" w16cid:durableId="1259559459">
    <w:abstractNumId w:val="14"/>
  </w:num>
  <w:num w:numId="29" w16cid:durableId="25952344">
    <w:abstractNumId w:val="0"/>
  </w:num>
  <w:num w:numId="30" w16cid:durableId="904024840">
    <w:abstractNumId w:val="5"/>
  </w:num>
  <w:num w:numId="31" w16cid:durableId="12932456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jUwMzM2tTQ0NjdV0lEKTi0uzszPAykwrwUAriYX+ywAAAA="/>
  </w:docVars>
  <w:rsids>
    <w:rsidRoot w:val="00EE62E2"/>
    <w:rsid w:val="000037A1"/>
    <w:rsid w:val="000062C1"/>
    <w:rsid w:val="00015198"/>
    <w:rsid w:val="00021344"/>
    <w:rsid w:val="00025E84"/>
    <w:rsid w:val="0003279C"/>
    <w:rsid w:val="00032DB9"/>
    <w:rsid w:val="00041AC7"/>
    <w:rsid w:val="00042F02"/>
    <w:rsid w:val="000503BD"/>
    <w:rsid w:val="00050CE0"/>
    <w:rsid w:val="00051A0E"/>
    <w:rsid w:val="00054FEC"/>
    <w:rsid w:val="00056E61"/>
    <w:rsid w:val="00057829"/>
    <w:rsid w:val="000579D3"/>
    <w:rsid w:val="00062306"/>
    <w:rsid w:val="00062DE3"/>
    <w:rsid w:val="00064834"/>
    <w:rsid w:val="000650E5"/>
    <w:rsid w:val="000671FC"/>
    <w:rsid w:val="0007289A"/>
    <w:rsid w:val="00074996"/>
    <w:rsid w:val="00074E86"/>
    <w:rsid w:val="00077EDD"/>
    <w:rsid w:val="0008491E"/>
    <w:rsid w:val="0008613B"/>
    <w:rsid w:val="00087076"/>
    <w:rsid w:val="00087514"/>
    <w:rsid w:val="00087C6D"/>
    <w:rsid w:val="000926B8"/>
    <w:rsid w:val="000928D8"/>
    <w:rsid w:val="00097C21"/>
    <w:rsid w:val="000A0458"/>
    <w:rsid w:val="000B2E60"/>
    <w:rsid w:val="000B6722"/>
    <w:rsid w:val="000C3938"/>
    <w:rsid w:val="000C4C29"/>
    <w:rsid w:val="000D2349"/>
    <w:rsid w:val="000D2B39"/>
    <w:rsid w:val="000D2B3B"/>
    <w:rsid w:val="000D4B16"/>
    <w:rsid w:val="000E538C"/>
    <w:rsid w:val="000E6929"/>
    <w:rsid w:val="000F16D0"/>
    <w:rsid w:val="000F2807"/>
    <w:rsid w:val="000F365D"/>
    <w:rsid w:val="000F49EC"/>
    <w:rsid w:val="000F6BC8"/>
    <w:rsid w:val="001075D5"/>
    <w:rsid w:val="00113BA8"/>
    <w:rsid w:val="0012216E"/>
    <w:rsid w:val="00122F8A"/>
    <w:rsid w:val="00132604"/>
    <w:rsid w:val="00132B2C"/>
    <w:rsid w:val="001333C9"/>
    <w:rsid w:val="0013408D"/>
    <w:rsid w:val="0014649E"/>
    <w:rsid w:val="00154B91"/>
    <w:rsid w:val="00165104"/>
    <w:rsid w:val="001658DF"/>
    <w:rsid w:val="00166AF4"/>
    <w:rsid w:val="00167716"/>
    <w:rsid w:val="001757F7"/>
    <w:rsid w:val="001771E6"/>
    <w:rsid w:val="0017756F"/>
    <w:rsid w:val="00184B38"/>
    <w:rsid w:val="001927CB"/>
    <w:rsid w:val="001941C2"/>
    <w:rsid w:val="00194B18"/>
    <w:rsid w:val="00197202"/>
    <w:rsid w:val="00197388"/>
    <w:rsid w:val="00197B9B"/>
    <w:rsid w:val="001A03E7"/>
    <w:rsid w:val="001A4952"/>
    <w:rsid w:val="001A674C"/>
    <w:rsid w:val="001B21BC"/>
    <w:rsid w:val="001B269F"/>
    <w:rsid w:val="001C0070"/>
    <w:rsid w:val="001C05BC"/>
    <w:rsid w:val="001C150E"/>
    <w:rsid w:val="001C373B"/>
    <w:rsid w:val="001C4671"/>
    <w:rsid w:val="001C4EAB"/>
    <w:rsid w:val="001C616A"/>
    <w:rsid w:val="001C7F97"/>
    <w:rsid w:val="001D1F80"/>
    <w:rsid w:val="001D23C2"/>
    <w:rsid w:val="001D3A26"/>
    <w:rsid w:val="001D636D"/>
    <w:rsid w:val="001E11B0"/>
    <w:rsid w:val="001E3BEC"/>
    <w:rsid w:val="001E4B83"/>
    <w:rsid w:val="001E4D64"/>
    <w:rsid w:val="001F27CE"/>
    <w:rsid w:val="001F2AE7"/>
    <w:rsid w:val="001F6362"/>
    <w:rsid w:val="00204A39"/>
    <w:rsid w:val="002137FC"/>
    <w:rsid w:val="00214C56"/>
    <w:rsid w:val="0021510E"/>
    <w:rsid w:val="00215235"/>
    <w:rsid w:val="00215EAB"/>
    <w:rsid w:val="00215FCB"/>
    <w:rsid w:val="002207F1"/>
    <w:rsid w:val="002228FD"/>
    <w:rsid w:val="00223B39"/>
    <w:rsid w:val="0022494E"/>
    <w:rsid w:val="00226E82"/>
    <w:rsid w:val="0022715B"/>
    <w:rsid w:val="0022722D"/>
    <w:rsid w:val="00230BC5"/>
    <w:rsid w:val="0023324C"/>
    <w:rsid w:val="0023435A"/>
    <w:rsid w:val="0023531F"/>
    <w:rsid w:val="00236C9C"/>
    <w:rsid w:val="002417F9"/>
    <w:rsid w:val="00241999"/>
    <w:rsid w:val="002423E7"/>
    <w:rsid w:val="00242800"/>
    <w:rsid w:val="00243BC7"/>
    <w:rsid w:val="00243F5E"/>
    <w:rsid w:val="002461BF"/>
    <w:rsid w:val="00254C4E"/>
    <w:rsid w:val="0025587E"/>
    <w:rsid w:val="00257DB0"/>
    <w:rsid w:val="00266FEC"/>
    <w:rsid w:val="002700DA"/>
    <w:rsid w:val="00270579"/>
    <w:rsid w:val="00280612"/>
    <w:rsid w:val="00283B00"/>
    <w:rsid w:val="002874A3"/>
    <w:rsid w:val="00293F0D"/>
    <w:rsid w:val="00295DA9"/>
    <w:rsid w:val="002A4A7C"/>
    <w:rsid w:val="002A716D"/>
    <w:rsid w:val="002B63A8"/>
    <w:rsid w:val="002C7BB4"/>
    <w:rsid w:val="002D1301"/>
    <w:rsid w:val="002D18AA"/>
    <w:rsid w:val="002D340B"/>
    <w:rsid w:val="002D3F1C"/>
    <w:rsid w:val="002D430E"/>
    <w:rsid w:val="002D4D38"/>
    <w:rsid w:val="002E0C2F"/>
    <w:rsid w:val="002E6DAC"/>
    <w:rsid w:val="002F03FB"/>
    <w:rsid w:val="002F2231"/>
    <w:rsid w:val="002F275F"/>
    <w:rsid w:val="002F636C"/>
    <w:rsid w:val="002F6821"/>
    <w:rsid w:val="002F791C"/>
    <w:rsid w:val="003005BF"/>
    <w:rsid w:val="00301188"/>
    <w:rsid w:val="003044D2"/>
    <w:rsid w:val="00306411"/>
    <w:rsid w:val="003131E3"/>
    <w:rsid w:val="00314E10"/>
    <w:rsid w:val="003173BE"/>
    <w:rsid w:val="00325585"/>
    <w:rsid w:val="00332093"/>
    <w:rsid w:val="00335CBC"/>
    <w:rsid w:val="003373D1"/>
    <w:rsid w:val="00340B3D"/>
    <w:rsid w:val="00344134"/>
    <w:rsid w:val="00346542"/>
    <w:rsid w:val="0034743E"/>
    <w:rsid w:val="00350694"/>
    <w:rsid w:val="003513B0"/>
    <w:rsid w:val="0035621A"/>
    <w:rsid w:val="003600E4"/>
    <w:rsid w:val="00362790"/>
    <w:rsid w:val="00362BBC"/>
    <w:rsid w:val="00362F97"/>
    <w:rsid w:val="00364813"/>
    <w:rsid w:val="003650FD"/>
    <w:rsid w:val="003662A8"/>
    <w:rsid w:val="00367902"/>
    <w:rsid w:val="00371E0F"/>
    <w:rsid w:val="00372689"/>
    <w:rsid w:val="00372C21"/>
    <w:rsid w:val="00373CDD"/>
    <w:rsid w:val="00374718"/>
    <w:rsid w:val="00374981"/>
    <w:rsid w:val="00377179"/>
    <w:rsid w:val="00377775"/>
    <w:rsid w:val="003808A0"/>
    <w:rsid w:val="003865E9"/>
    <w:rsid w:val="00390A44"/>
    <w:rsid w:val="00391116"/>
    <w:rsid w:val="00391BA4"/>
    <w:rsid w:val="00396616"/>
    <w:rsid w:val="003A016E"/>
    <w:rsid w:val="003A7C41"/>
    <w:rsid w:val="003B0844"/>
    <w:rsid w:val="003B17EA"/>
    <w:rsid w:val="003B5EA9"/>
    <w:rsid w:val="003C4A53"/>
    <w:rsid w:val="003D1FD1"/>
    <w:rsid w:val="003D363F"/>
    <w:rsid w:val="003D61E7"/>
    <w:rsid w:val="003E187E"/>
    <w:rsid w:val="003E3145"/>
    <w:rsid w:val="003E6776"/>
    <w:rsid w:val="003F2BA5"/>
    <w:rsid w:val="003F5EB2"/>
    <w:rsid w:val="00400ECA"/>
    <w:rsid w:val="00401987"/>
    <w:rsid w:val="00421DFC"/>
    <w:rsid w:val="00422F9A"/>
    <w:rsid w:val="004241B9"/>
    <w:rsid w:val="004301A0"/>
    <w:rsid w:val="00430404"/>
    <w:rsid w:val="00431C79"/>
    <w:rsid w:val="004321D1"/>
    <w:rsid w:val="00432811"/>
    <w:rsid w:val="004330C9"/>
    <w:rsid w:val="00435771"/>
    <w:rsid w:val="004413FC"/>
    <w:rsid w:val="004428C3"/>
    <w:rsid w:val="00450954"/>
    <w:rsid w:val="00450FC9"/>
    <w:rsid w:val="00451A6C"/>
    <w:rsid w:val="00454DF1"/>
    <w:rsid w:val="00457A04"/>
    <w:rsid w:val="00457BA0"/>
    <w:rsid w:val="004605A1"/>
    <w:rsid w:val="00460D7B"/>
    <w:rsid w:val="0046530D"/>
    <w:rsid w:val="004733D2"/>
    <w:rsid w:val="00477928"/>
    <w:rsid w:val="004837B1"/>
    <w:rsid w:val="004917E7"/>
    <w:rsid w:val="004925C1"/>
    <w:rsid w:val="0049773D"/>
    <w:rsid w:val="004A36BB"/>
    <w:rsid w:val="004A381F"/>
    <w:rsid w:val="004A7EF6"/>
    <w:rsid w:val="004B0AC8"/>
    <w:rsid w:val="004C291A"/>
    <w:rsid w:val="004C4986"/>
    <w:rsid w:val="004C4C8D"/>
    <w:rsid w:val="004D11D3"/>
    <w:rsid w:val="004D30BD"/>
    <w:rsid w:val="004E1A05"/>
    <w:rsid w:val="004F3944"/>
    <w:rsid w:val="004F6455"/>
    <w:rsid w:val="00500D5B"/>
    <w:rsid w:val="00520700"/>
    <w:rsid w:val="00520F88"/>
    <w:rsid w:val="005405AD"/>
    <w:rsid w:val="00540985"/>
    <w:rsid w:val="00541DD8"/>
    <w:rsid w:val="00543204"/>
    <w:rsid w:val="00543F99"/>
    <w:rsid w:val="00550995"/>
    <w:rsid w:val="00550BC1"/>
    <w:rsid w:val="00555999"/>
    <w:rsid w:val="00562B56"/>
    <w:rsid w:val="00565177"/>
    <w:rsid w:val="005653DC"/>
    <w:rsid w:val="005659B3"/>
    <w:rsid w:val="00570579"/>
    <w:rsid w:val="0057181D"/>
    <w:rsid w:val="005718EB"/>
    <w:rsid w:val="00574E77"/>
    <w:rsid w:val="00581E89"/>
    <w:rsid w:val="005821D9"/>
    <w:rsid w:val="00585E3A"/>
    <w:rsid w:val="00585FD5"/>
    <w:rsid w:val="005863AE"/>
    <w:rsid w:val="0058789A"/>
    <w:rsid w:val="005931C3"/>
    <w:rsid w:val="005953BC"/>
    <w:rsid w:val="00595439"/>
    <w:rsid w:val="005967CA"/>
    <w:rsid w:val="00596F87"/>
    <w:rsid w:val="005A006E"/>
    <w:rsid w:val="005A6ADF"/>
    <w:rsid w:val="005B3223"/>
    <w:rsid w:val="005B759B"/>
    <w:rsid w:val="005C0853"/>
    <w:rsid w:val="005D0DC9"/>
    <w:rsid w:val="005D65BE"/>
    <w:rsid w:val="005D6A49"/>
    <w:rsid w:val="005E10FC"/>
    <w:rsid w:val="005F4A71"/>
    <w:rsid w:val="005F5A73"/>
    <w:rsid w:val="005F5C84"/>
    <w:rsid w:val="005F6536"/>
    <w:rsid w:val="005F7454"/>
    <w:rsid w:val="006018F4"/>
    <w:rsid w:val="00603523"/>
    <w:rsid w:val="0060644E"/>
    <w:rsid w:val="00607E82"/>
    <w:rsid w:val="00612EF1"/>
    <w:rsid w:val="00613BED"/>
    <w:rsid w:val="006165E4"/>
    <w:rsid w:val="00616C56"/>
    <w:rsid w:val="00617148"/>
    <w:rsid w:val="0062455A"/>
    <w:rsid w:val="0062699E"/>
    <w:rsid w:val="00632EEE"/>
    <w:rsid w:val="006436C0"/>
    <w:rsid w:val="006456E9"/>
    <w:rsid w:val="00646C26"/>
    <w:rsid w:val="00650DE7"/>
    <w:rsid w:val="00651357"/>
    <w:rsid w:val="006522DF"/>
    <w:rsid w:val="00661896"/>
    <w:rsid w:val="00663322"/>
    <w:rsid w:val="00665E36"/>
    <w:rsid w:val="00675D64"/>
    <w:rsid w:val="006805EC"/>
    <w:rsid w:val="0068152A"/>
    <w:rsid w:val="00681B8B"/>
    <w:rsid w:val="006825B8"/>
    <w:rsid w:val="00682701"/>
    <w:rsid w:val="0068767E"/>
    <w:rsid w:val="00694B19"/>
    <w:rsid w:val="006A4463"/>
    <w:rsid w:val="006B10CD"/>
    <w:rsid w:val="006B5750"/>
    <w:rsid w:val="006C416B"/>
    <w:rsid w:val="006D22C1"/>
    <w:rsid w:val="006D3A6A"/>
    <w:rsid w:val="006D41EA"/>
    <w:rsid w:val="006E0BEC"/>
    <w:rsid w:val="006E2365"/>
    <w:rsid w:val="006E4034"/>
    <w:rsid w:val="006F28DF"/>
    <w:rsid w:val="006F367E"/>
    <w:rsid w:val="006F47FD"/>
    <w:rsid w:val="006F4921"/>
    <w:rsid w:val="00700F71"/>
    <w:rsid w:val="0070264C"/>
    <w:rsid w:val="007110CB"/>
    <w:rsid w:val="00712563"/>
    <w:rsid w:val="00714249"/>
    <w:rsid w:val="00717B1F"/>
    <w:rsid w:val="00721184"/>
    <w:rsid w:val="00722893"/>
    <w:rsid w:val="00723806"/>
    <w:rsid w:val="007245AE"/>
    <w:rsid w:val="007246DC"/>
    <w:rsid w:val="00725970"/>
    <w:rsid w:val="0072682C"/>
    <w:rsid w:val="00726B4A"/>
    <w:rsid w:val="00727861"/>
    <w:rsid w:val="00730781"/>
    <w:rsid w:val="00735A6D"/>
    <w:rsid w:val="00736BEC"/>
    <w:rsid w:val="00736C4D"/>
    <w:rsid w:val="00743A68"/>
    <w:rsid w:val="00757ED7"/>
    <w:rsid w:val="00762AE6"/>
    <w:rsid w:val="00763591"/>
    <w:rsid w:val="007641AA"/>
    <w:rsid w:val="00764FE2"/>
    <w:rsid w:val="00772569"/>
    <w:rsid w:val="007751FB"/>
    <w:rsid w:val="00777EF4"/>
    <w:rsid w:val="0079000D"/>
    <w:rsid w:val="007907FC"/>
    <w:rsid w:val="007A0A27"/>
    <w:rsid w:val="007A3B84"/>
    <w:rsid w:val="007A3BA4"/>
    <w:rsid w:val="007A49DB"/>
    <w:rsid w:val="007A6998"/>
    <w:rsid w:val="007B1105"/>
    <w:rsid w:val="007B1901"/>
    <w:rsid w:val="007B5E1C"/>
    <w:rsid w:val="007B6807"/>
    <w:rsid w:val="007C0DCF"/>
    <w:rsid w:val="007C2C62"/>
    <w:rsid w:val="007C3AAB"/>
    <w:rsid w:val="007C5B20"/>
    <w:rsid w:val="007C7E62"/>
    <w:rsid w:val="007D48C6"/>
    <w:rsid w:val="007D547A"/>
    <w:rsid w:val="007E048C"/>
    <w:rsid w:val="007E5B5F"/>
    <w:rsid w:val="007F0F3B"/>
    <w:rsid w:val="00801682"/>
    <w:rsid w:val="00802752"/>
    <w:rsid w:val="00804D3D"/>
    <w:rsid w:val="00806149"/>
    <w:rsid w:val="00810A56"/>
    <w:rsid w:val="00811A2D"/>
    <w:rsid w:val="00811F33"/>
    <w:rsid w:val="00812B69"/>
    <w:rsid w:val="00816566"/>
    <w:rsid w:val="0081704D"/>
    <w:rsid w:val="00822C69"/>
    <w:rsid w:val="008261F6"/>
    <w:rsid w:val="008267FE"/>
    <w:rsid w:val="008268DB"/>
    <w:rsid w:val="008363C2"/>
    <w:rsid w:val="00841E3D"/>
    <w:rsid w:val="0084212C"/>
    <w:rsid w:val="008433C6"/>
    <w:rsid w:val="0084377E"/>
    <w:rsid w:val="008542EA"/>
    <w:rsid w:val="00864785"/>
    <w:rsid w:val="00866B24"/>
    <w:rsid w:val="0087012D"/>
    <w:rsid w:val="00872B29"/>
    <w:rsid w:val="00873F6C"/>
    <w:rsid w:val="00885647"/>
    <w:rsid w:val="008859D6"/>
    <w:rsid w:val="00891CBC"/>
    <w:rsid w:val="0089415F"/>
    <w:rsid w:val="00894309"/>
    <w:rsid w:val="00894702"/>
    <w:rsid w:val="00894D61"/>
    <w:rsid w:val="008A20E7"/>
    <w:rsid w:val="008A21AA"/>
    <w:rsid w:val="008A2327"/>
    <w:rsid w:val="008A49EB"/>
    <w:rsid w:val="008A4A20"/>
    <w:rsid w:val="008A561F"/>
    <w:rsid w:val="008A6F40"/>
    <w:rsid w:val="008A7E0F"/>
    <w:rsid w:val="008B0A3B"/>
    <w:rsid w:val="008B5382"/>
    <w:rsid w:val="008C0A9C"/>
    <w:rsid w:val="008C314C"/>
    <w:rsid w:val="008C64CF"/>
    <w:rsid w:val="008C68FF"/>
    <w:rsid w:val="008D2201"/>
    <w:rsid w:val="008D311C"/>
    <w:rsid w:val="008D5867"/>
    <w:rsid w:val="008D7365"/>
    <w:rsid w:val="008D79A0"/>
    <w:rsid w:val="008E76F1"/>
    <w:rsid w:val="008F1393"/>
    <w:rsid w:val="008F295A"/>
    <w:rsid w:val="008F3FB0"/>
    <w:rsid w:val="008F69F1"/>
    <w:rsid w:val="00900811"/>
    <w:rsid w:val="0090293E"/>
    <w:rsid w:val="00905A32"/>
    <w:rsid w:val="009071E7"/>
    <w:rsid w:val="009131B3"/>
    <w:rsid w:val="009149CB"/>
    <w:rsid w:val="0091756B"/>
    <w:rsid w:val="00920667"/>
    <w:rsid w:val="009249B1"/>
    <w:rsid w:val="009251BA"/>
    <w:rsid w:val="009273F2"/>
    <w:rsid w:val="00934873"/>
    <w:rsid w:val="009355ED"/>
    <w:rsid w:val="009410AC"/>
    <w:rsid w:val="00942EA1"/>
    <w:rsid w:val="00943956"/>
    <w:rsid w:val="00947065"/>
    <w:rsid w:val="009514BB"/>
    <w:rsid w:val="0095481F"/>
    <w:rsid w:val="00955F1E"/>
    <w:rsid w:val="009560D5"/>
    <w:rsid w:val="00956D83"/>
    <w:rsid w:val="00957124"/>
    <w:rsid w:val="00957ECC"/>
    <w:rsid w:val="00964330"/>
    <w:rsid w:val="009729AC"/>
    <w:rsid w:val="00973911"/>
    <w:rsid w:val="0097407D"/>
    <w:rsid w:val="00977D8F"/>
    <w:rsid w:val="00981F3F"/>
    <w:rsid w:val="00987CEF"/>
    <w:rsid w:val="00990090"/>
    <w:rsid w:val="00991852"/>
    <w:rsid w:val="00993AA5"/>
    <w:rsid w:val="0099508F"/>
    <w:rsid w:val="009B0546"/>
    <w:rsid w:val="009B07B9"/>
    <w:rsid w:val="009B6264"/>
    <w:rsid w:val="009B7234"/>
    <w:rsid w:val="009C3B5D"/>
    <w:rsid w:val="009C50F2"/>
    <w:rsid w:val="009C589F"/>
    <w:rsid w:val="009C5CAD"/>
    <w:rsid w:val="009D3746"/>
    <w:rsid w:val="009D5F99"/>
    <w:rsid w:val="009D6DD5"/>
    <w:rsid w:val="009D7D45"/>
    <w:rsid w:val="009E3D6A"/>
    <w:rsid w:val="009E4283"/>
    <w:rsid w:val="009E53AC"/>
    <w:rsid w:val="009E6F49"/>
    <w:rsid w:val="009E73AF"/>
    <w:rsid w:val="009E7B42"/>
    <w:rsid w:val="009F012E"/>
    <w:rsid w:val="009F267B"/>
    <w:rsid w:val="009F62BE"/>
    <w:rsid w:val="009F6DFF"/>
    <w:rsid w:val="00A02E4E"/>
    <w:rsid w:val="00A06D2F"/>
    <w:rsid w:val="00A13D2E"/>
    <w:rsid w:val="00A150F1"/>
    <w:rsid w:val="00A16052"/>
    <w:rsid w:val="00A2003B"/>
    <w:rsid w:val="00A2008D"/>
    <w:rsid w:val="00A215F4"/>
    <w:rsid w:val="00A237AA"/>
    <w:rsid w:val="00A30EE8"/>
    <w:rsid w:val="00A3272B"/>
    <w:rsid w:val="00A33FC4"/>
    <w:rsid w:val="00A3477A"/>
    <w:rsid w:val="00A34958"/>
    <w:rsid w:val="00A37D50"/>
    <w:rsid w:val="00A440AB"/>
    <w:rsid w:val="00A51D85"/>
    <w:rsid w:val="00A55E98"/>
    <w:rsid w:val="00A60AA3"/>
    <w:rsid w:val="00A62957"/>
    <w:rsid w:val="00A65756"/>
    <w:rsid w:val="00A66C0A"/>
    <w:rsid w:val="00A67081"/>
    <w:rsid w:val="00A74A69"/>
    <w:rsid w:val="00A8415E"/>
    <w:rsid w:val="00A861FB"/>
    <w:rsid w:val="00A9290F"/>
    <w:rsid w:val="00A92A05"/>
    <w:rsid w:val="00A93DEB"/>
    <w:rsid w:val="00AA0FE6"/>
    <w:rsid w:val="00AA113D"/>
    <w:rsid w:val="00AB2296"/>
    <w:rsid w:val="00AB325C"/>
    <w:rsid w:val="00AC512E"/>
    <w:rsid w:val="00AE079E"/>
    <w:rsid w:val="00AE2E67"/>
    <w:rsid w:val="00AE3B16"/>
    <w:rsid w:val="00AE6C44"/>
    <w:rsid w:val="00AE7B6B"/>
    <w:rsid w:val="00AF3B01"/>
    <w:rsid w:val="00AF698A"/>
    <w:rsid w:val="00B0071C"/>
    <w:rsid w:val="00B03341"/>
    <w:rsid w:val="00B062ED"/>
    <w:rsid w:val="00B10E03"/>
    <w:rsid w:val="00B167FF"/>
    <w:rsid w:val="00B17629"/>
    <w:rsid w:val="00B20352"/>
    <w:rsid w:val="00B23960"/>
    <w:rsid w:val="00B2407F"/>
    <w:rsid w:val="00B24A0D"/>
    <w:rsid w:val="00B25998"/>
    <w:rsid w:val="00B26717"/>
    <w:rsid w:val="00B302FF"/>
    <w:rsid w:val="00B34715"/>
    <w:rsid w:val="00B35EAF"/>
    <w:rsid w:val="00B42E60"/>
    <w:rsid w:val="00B43160"/>
    <w:rsid w:val="00B4440F"/>
    <w:rsid w:val="00B46CE0"/>
    <w:rsid w:val="00B520EF"/>
    <w:rsid w:val="00B544F7"/>
    <w:rsid w:val="00B668F3"/>
    <w:rsid w:val="00B67A40"/>
    <w:rsid w:val="00B708B1"/>
    <w:rsid w:val="00B75570"/>
    <w:rsid w:val="00B77EBD"/>
    <w:rsid w:val="00B80CEB"/>
    <w:rsid w:val="00B80D7C"/>
    <w:rsid w:val="00B80F8E"/>
    <w:rsid w:val="00B81B44"/>
    <w:rsid w:val="00B821A8"/>
    <w:rsid w:val="00B85287"/>
    <w:rsid w:val="00B852C4"/>
    <w:rsid w:val="00B8687E"/>
    <w:rsid w:val="00B910F2"/>
    <w:rsid w:val="00B928FF"/>
    <w:rsid w:val="00B92A23"/>
    <w:rsid w:val="00B952A7"/>
    <w:rsid w:val="00B96298"/>
    <w:rsid w:val="00BA00CD"/>
    <w:rsid w:val="00BA0F3B"/>
    <w:rsid w:val="00BA5FD0"/>
    <w:rsid w:val="00BB1C04"/>
    <w:rsid w:val="00BB2D94"/>
    <w:rsid w:val="00BB3391"/>
    <w:rsid w:val="00BB5D8D"/>
    <w:rsid w:val="00BB5F24"/>
    <w:rsid w:val="00BB6A77"/>
    <w:rsid w:val="00BC01C4"/>
    <w:rsid w:val="00BC0CC9"/>
    <w:rsid w:val="00BC14B3"/>
    <w:rsid w:val="00BC33F4"/>
    <w:rsid w:val="00BD369F"/>
    <w:rsid w:val="00BD3BA5"/>
    <w:rsid w:val="00BD45B5"/>
    <w:rsid w:val="00BD45EA"/>
    <w:rsid w:val="00BE57BE"/>
    <w:rsid w:val="00BF1626"/>
    <w:rsid w:val="00BF27D7"/>
    <w:rsid w:val="00C02C90"/>
    <w:rsid w:val="00C0477B"/>
    <w:rsid w:val="00C0667D"/>
    <w:rsid w:val="00C06FE2"/>
    <w:rsid w:val="00C071EC"/>
    <w:rsid w:val="00C074C7"/>
    <w:rsid w:val="00C1534F"/>
    <w:rsid w:val="00C21DB0"/>
    <w:rsid w:val="00C247DD"/>
    <w:rsid w:val="00C24B9E"/>
    <w:rsid w:val="00C24E70"/>
    <w:rsid w:val="00C26A18"/>
    <w:rsid w:val="00C278F3"/>
    <w:rsid w:val="00C34ED5"/>
    <w:rsid w:val="00C43F94"/>
    <w:rsid w:val="00C44DCF"/>
    <w:rsid w:val="00C5469C"/>
    <w:rsid w:val="00C65F44"/>
    <w:rsid w:val="00C66186"/>
    <w:rsid w:val="00C673F3"/>
    <w:rsid w:val="00C761F3"/>
    <w:rsid w:val="00C7637A"/>
    <w:rsid w:val="00C84647"/>
    <w:rsid w:val="00C932E0"/>
    <w:rsid w:val="00C93A43"/>
    <w:rsid w:val="00CA2E30"/>
    <w:rsid w:val="00CA5354"/>
    <w:rsid w:val="00CA5BA8"/>
    <w:rsid w:val="00CB3D2D"/>
    <w:rsid w:val="00CB665F"/>
    <w:rsid w:val="00CC23FB"/>
    <w:rsid w:val="00CC47D4"/>
    <w:rsid w:val="00CC4D48"/>
    <w:rsid w:val="00CD0F65"/>
    <w:rsid w:val="00CE025B"/>
    <w:rsid w:val="00CE0444"/>
    <w:rsid w:val="00CE14C8"/>
    <w:rsid w:val="00CE5EC5"/>
    <w:rsid w:val="00CF1421"/>
    <w:rsid w:val="00CF65B3"/>
    <w:rsid w:val="00CF72A0"/>
    <w:rsid w:val="00D00AB1"/>
    <w:rsid w:val="00D05D71"/>
    <w:rsid w:val="00D105D6"/>
    <w:rsid w:val="00D13AF4"/>
    <w:rsid w:val="00D143D3"/>
    <w:rsid w:val="00D14783"/>
    <w:rsid w:val="00D1637A"/>
    <w:rsid w:val="00D21521"/>
    <w:rsid w:val="00D225AA"/>
    <w:rsid w:val="00D22C08"/>
    <w:rsid w:val="00D23846"/>
    <w:rsid w:val="00D263BE"/>
    <w:rsid w:val="00D35AFA"/>
    <w:rsid w:val="00D3780D"/>
    <w:rsid w:val="00D37E7B"/>
    <w:rsid w:val="00D402A5"/>
    <w:rsid w:val="00D422CA"/>
    <w:rsid w:val="00D465DC"/>
    <w:rsid w:val="00D47C21"/>
    <w:rsid w:val="00D56E50"/>
    <w:rsid w:val="00D57A69"/>
    <w:rsid w:val="00D60821"/>
    <w:rsid w:val="00D60DA1"/>
    <w:rsid w:val="00D652FA"/>
    <w:rsid w:val="00D65417"/>
    <w:rsid w:val="00D71C73"/>
    <w:rsid w:val="00D72AF3"/>
    <w:rsid w:val="00D72C37"/>
    <w:rsid w:val="00D7465E"/>
    <w:rsid w:val="00D76668"/>
    <w:rsid w:val="00D80B23"/>
    <w:rsid w:val="00D94381"/>
    <w:rsid w:val="00D9485A"/>
    <w:rsid w:val="00DA4A6A"/>
    <w:rsid w:val="00DB048E"/>
    <w:rsid w:val="00DB05BB"/>
    <w:rsid w:val="00DB264C"/>
    <w:rsid w:val="00DB37B3"/>
    <w:rsid w:val="00DB76A2"/>
    <w:rsid w:val="00DC3335"/>
    <w:rsid w:val="00DC3B02"/>
    <w:rsid w:val="00DD2EB2"/>
    <w:rsid w:val="00DD6DF2"/>
    <w:rsid w:val="00DE0035"/>
    <w:rsid w:val="00DE2EA2"/>
    <w:rsid w:val="00DF2ED5"/>
    <w:rsid w:val="00DF457B"/>
    <w:rsid w:val="00DF4DEF"/>
    <w:rsid w:val="00DF6D92"/>
    <w:rsid w:val="00E06D60"/>
    <w:rsid w:val="00E06F8D"/>
    <w:rsid w:val="00E12D30"/>
    <w:rsid w:val="00E13FDC"/>
    <w:rsid w:val="00E152D0"/>
    <w:rsid w:val="00E17B1C"/>
    <w:rsid w:val="00E21F6D"/>
    <w:rsid w:val="00E272C7"/>
    <w:rsid w:val="00E32896"/>
    <w:rsid w:val="00E338EA"/>
    <w:rsid w:val="00E37A0E"/>
    <w:rsid w:val="00E404A5"/>
    <w:rsid w:val="00E408C6"/>
    <w:rsid w:val="00E438CB"/>
    <w:rsid w:val="00E43902"/>
    <w:rsid w:val="00E44478"/>
    <w:rsid w:val="00E458DA"/>
    <w:rsid w:val="00E47C21"/>
    <w:rsid w:val="00E5052B"/>
    <w:rsid w:val="00E51E59"/>
    <w:rsid w:val="00E51F8B"/>
    <w:rsid w:val="00E52248"/>
    <w:rsid w:val="00E533C8"/>
    <w:rsid w:val="00E556C4"/>
    <w:rsid w:val="00E55E61"/>
    <w:rsid w:val="00E56571"/>
    <w:rsid w:val="00E57B14"/>
    <w:rsid w:val="00E631B6"/>
    <w:rsid w:val="00E63F5F"/>
    <w:rsid w:val="00E6517B"/>
    <w:rsid w:val="00E65B2B"/>
    <w:rsid w:val="00E66AA8"/>
    <w:rsid w:val="00E67403"/>
    <w:rsid w:val="00E707E4"/>
    <w:rsid w:val="00E73F97"/>
    <w:rsid w:val="00E74369"/>
    <w:rsid w:val="00E7500E"/>
    <w:rsid w:val="00E84190"/>
    <w:rsid w:val="00E926C4"/>
    <w:rsid w:val="00E92CCE"/>
    <w:rsid w:val="00EA1CE0"/>
    <w:rsid w:val="00EA38E9"/>
    <w:rsid w:val="00EB29CD"/>
    <w:rsid w:val="00EB6307"/>
    <w:rsid w:val="00EB7466"/>
    <w:rsid w:val="00EC3B98"/>
    <w:rsid w:val="00EC42FB"/>
    <w:rsid w:val="00ED4369"/>
    <w:rsid w:val="00ED4B02"/>
    <w:rsid w:val="00ED7447"/>
    <w:rsid w:val="00EE23A6"/>
    <w:rsid w:val="00EE5D1E"/>
    <w:rsid w:val="00EE62E2"/>
    <w:rsid w:val="00F01A6E"/>
    <w:rsid w:val="00F01B53"/>
    <w:rsid w:val="00F027DA"/>
    <w:rsid w:val="00F031B5"/>
    <w:rsid w:val="00F06145"/>
    <w:rsid w:val="00F1197F"/>
    <w:rsid w:val="00F1474A"/>
    <w:rsid w:val="00F208BA"/>
    <w:rsid w:val="00F23675"/>
    <w:rsid w:val="00F26F86"/>
    <w:rsid w:val="00F30ED9"/>
    <w:rsid w:val="00F30EE5"/>
    <w:rsid w:val="00F31B0F"/>
    <w:rsid w:val="00F33DA3"/>
    <w:rsid w:val="00F361F5"/>
    <w:rsid w:val="00F37138"/>
    <w:rsid w:val="00F41EB2"/>
    <w:rsid w:val="00F6232E"/>
    <w:rsid w:val="00F62B5D"/>
    <w:rsid w:val="00F6324C"/>
    <w:rsid w:val="00F63AE0"/>
    <w:rsid w:val="00F64385"/>
    <w:rsid w:val="00F64960"/>
    <w:rsid w:val="00F6577C"/>
    <w:rsid w:val="00F748E1"/>
    <w:rsid w:val="00F77B55"/>
    <w:rsid w:val="00F826DB"/>
    <w:rsid w:val="00F82B79"/>
    <w:rsid w:val="00F83968"/>
    <w:rsid w:val="00F861A4"/>
    <w:rsid w:val="00F86C25"/>
    <w:rsid w:val="00F93A79"/>
    <w:rsid w:val="00F945C0"/>
    <w:rsid w:val="00F94D48"/>
    <w:rsid w:val="00FB2957"/>
    <w:rsid w:val="00FB6874"/>
    <w:rsid w:val="00FC4129"/>
    <w:rsid w:val="00FD5571"/>
    <w:rsid w:val="00FE2E67"/>
    <w:rsid w:val="00FE3C54"/>
    <w:rsid w:val="00FE4BBF"/>
    <w:rsid w:val="00FF14D7"/>
    <w:rsid w:val="00FF20A2"/>
    <w:rsid w:val="00FF6C47"/>
    <w:rsid w:val="04AE1351"/>
    <w:rsid w:val="094B9A02"/>
    <w:rsid w:val="0C1B3B2E"/>
    <w:rsid w:val="13AA9A07"/>
    <w:rsid w:val="19A6535F"/>
    <w:rsid w:val="1AABB213"/>
    <w:rsid w:val="1F8062DF"/>
    <w:rsid w:val="2464A7CE"/>
    <w:rsid w:val="24ABFC9D"/>
    <w:rsid w:val="2B1EF134"/>
    <w:rsid w:val="2BC813F3"/>
    <w:rsid w:val="2FC7733E"/>
    <w:rsid w:val="30D62E93"/>
    <w:rsid w:val="346337CD"/>
    <w:rsid w:val="361E897F"/>
    <w:rsid w:val="38DE05ED"/>
    <w:rsid w:val="3C7DF0F2"/>
    <w:rsid w:val="42F400E1"/>
    <w:rsid w:val="4581056C"/>
    <w:rsid w:val="4B91558D"/>
    <w:rsid w:val="50B62A25"/>
    <w:rsid w:val="536FB0DC"/>
    <w:rsid w:val="53DDF0D6"/>
    <w:rsid w:val="55B9EB60"/>
    <w:rsid w:val="5D997E20"/>
    <w:rsid w:val="65252EBA"/>
    <w:rsid w:val="66D34DF5"/>
    <w:rsid w:val="6F8E5ACE"/>
    <w:rsid w:val="74340D3F"/>
    <w:rsid w:val="757D6167"/>
    <w:rsid w:val="77B6A86C"/>
    <w:rsid w:val="78BE0E9E"/>
    <w:rsid w:val="7BB03B92"/>
    <w:rsid w:val="7F0EB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6406E9"/>
  <w15:chartTrackingRefBased/>
  <w15:docId w15:val="{68BC8631-62B3-471F-9C50-B20C1C19A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6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4D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4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45AE"/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A8415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31B0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3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846"/>
  </w:style>
  <w:style w:type="paragraph" w:styleId="Footer">
    <w:name w:val="footer"/>
    <w:basedOn w:val="Normal"/>
    <w:link w:val="FooterChar"/>
    <w:uiPriority w:val="99"/>
    <w:unhideWhenUsed/>
    <w:rsid w:val="00D23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846"/>
  </w:style>
  <w:style w:type="character" w:customStyle="1" w:styleId="section-info-text">
    <w:name w:val="section-info-text"/>
    <w:basedOn w:val="DefaultParagraphFont"/>
    <w:rsid w:val="00772569"/>
  </w:style>
  <w:style w:type="character" w:styleId="CommentReference">
    <w:name w:val="annotation reference"/>
    <w:basedOn w:val="DefaultParagraphFont"/>
    <w:uiPriority w:val="99"/>
    <w:semiHidden/>
    <w:unhideWhenUsed/>
    <w:rsid w:val="00391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11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11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1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1116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F64385"/>
    <w:rPr>
      <w:b/>
      <w:bCs/>
    </w:rPr>
  </w:style>
  <w:style w:type="paragraph" w:styleId="NormalWeb">
    <w:name w:val="Normal (Web)"/>
    <w:basedOn w:val="Normal"/>
    <w:uiPriority w:val="99"/>
    <w:unhideWhenUsed/>
    <w:rsid w:val="00B85287"/>
    <w:pPr>
      <w:spacing w:before="100" w:beforeAutospacing="1" w:after="100" w:afterAutospacing="1" w:line="240" w:lineRule="auto"/>
    </w:pPr>
    <w:rPr>
      <w:rFonts w:ascii="Calibri" w:hAnsi="Calibri" w:cs="Calibri"/>
      <w:lang w:eastAsia="en-GB"/>
    </w:rPr>
  </w:style>
  <w:style w:type="character" w:customStyle="1" w:styleId="xcontentpasted0">
    <w:name w:val="x_contentpasted0"/>
    <w:basedOn w:val="DefaultParagraphFont"/>
    <w:rsid w:val="00B85287"/>
  </w:style>
  <w:style w:type="character" w:customStyle="1" w:styleId="contentpasted0">
    <w:name w:val="contentpasted0"/>
    <w:basedOn w:val="DefaultParagraphFont"/>
    <w:rsid w:val="00E73F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5744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2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c479340a30ca4dfe" Type="http://schemas.microsoft.com/office/2019/09/relationships/intelligence" Target="intelligenc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7BC0B7FDB65648BAF82FC0DE130797" ma:contentTypeVersion="16" ma:contentTypeDescription="Create a new document." ma:contentTypeScope="" ma:versionID="62c4b220adb75a7c248bdc6b28f9e32c">
  <xsd:schema xmlns:xsd="http://www.w3.org/2001/XMLSchema" xmlns:xs="http://www.w3.org/2001/XMLSchema" xmlns:p="http://schemas.microsoft.com/office/2006/metadata/properties" xmlns:ns2="6603455f-a2ef-4244-85bc-23c084dfcdf4" xmlns:ns3="18c46d3a-903e-45dc-b9ee-3896ff4dc453" targetNamespace="http://schemas.microsoft.com/office/2006/metadata/properties" ma:root="true" ma:fieldsID="7e98124f9c3998f6dfa1e3292a4f24a7" ns2:_="" ns3:_="">
    <xsd:import namespace="6603455f-a2ef-4244-85bc-23c084dfcdf4"/>
    <xsd:import namespace="18c46d3a-903e-45dc-b9ee-3896ff4dc4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03455f-a2ef-4244-85bc-23c084dfcd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934493b-7ee3-4625-92ba-5f62b3dc4d1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46d3a-903e-45dc-b9ee-3896ff4dc45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919d36f-15f8-430e-add3-abe482b1c959}" ma:internalName="TaxCatchAll" ma:showField="CatchAllData" ma:web="18c46d3a-903e-45dc-b9ee-3896ff4dc4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8c46d3a-903e-45dc-b9ee-3896ff4dc453">
      <UserInfo>
        <DisplayName>Lorna Hadley</DisplayName>
        <AccountId>26</AccountId>
        <AccountType/>
      </UserInfo>
      <UserInfo>
        <DisplayName>Liz Butcher</DisplayName>
        <AccountId>55</AccountId>
        <AccountType/>
      </UserInfo>
      <UserInfo>
        <DisplayName>Laura Ramos Zarate</DisplayName>
        <AccountId>99</AccountId>
        <AccountType/>
      </UserInfo>
      <UserInfo>
        <DisplayName>Julie Deeley</DisplayName>
        <AccountId>30</AccountId>
        <AccountType/>
      </UserInfo>
    </SharedWithUsers>
    <lcf76f155ced4ddcb4097134ff3c332f xmlns="6603455f-a2ef-4244-85bc-23c084dfcdf4">
      <Terms xmlns="http://schemas.microsoft.com/office/infopath/2007/PartnerControls"/>
    </lcf76f155ced4ddcb4097134ff3c332f>
    <TaxCatchAll xmlns="18c46d3a-903e-45dc-b9ee-3896ff4dc45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5F3205-815B-48FE-A4C4-CE4FC9AE6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03455f-a2ef-4244-85bc-23c084dfcdf4"/>
    <ds:schemaRef ds:uri="18c46d3a-903e-45dc-b9ee-3896ff4dc4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661415-D4FF-46E5-9FDF-0C4F27F293A2}">
  <ds:schemaRefs>
    <ds:schemaRef ds:uri="http://schemas.microsoft.com/office/2006/metadata/properties"/>
    <ds:schemaRef ds:uri="http://schemas.microsoft.com/office/infopath/2007/PartnerControls"/>
    <ds:schemaRef ds:uri="18c46d3a-903e-45dc-b9ee-3896ff4dc453"/>
    <ds:schemaRef ds:uri="6603455f-a2ef-4244-85bc-23c084dfcdf4"/>
  </ds:schemaRefs>
</ds:datastoreItem>
</file>

<file path=customXml/itemProps3.xml><?xml version="1.0" encoding="utf-8"?>
<ds:datastoreItem xmlns:ds="http://schemas.openxmlformats.org/officeDocument/2006/customXml" ds:itemID="{33D9A5D5-377E-46AD-B4E5-92676231C7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40FAE0-CC32-42A4-AE79-DC034FC380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2</Words>
  <Characters>815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Butcher</dc:creator>
  <cp:keywords/>
  <dc:description/>
  <cp:lastModifiedBy>Simeon Perry</cp:lastModifiedBy>
  <cp:revision>18</cp:revision>
  <cp:lastPrinted>2022-05-11T03:55:00Z</cp:lastPrinted>
  <dcterms:created xsi:type="dcterms:W3CDTF">2023-05-10T20:36:00Z</dcterms:created>
  <dcterms:modified xsi:type="dcterms:W3CDTF">2023-05-23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7BC0B7FDB65648BAF82FC0DE130797</vt:lpwstr>
  </property>
  <property fmtid="{D5CDD505-2E9C-101B-9397-08002B2CF9AE}" pid="3" name="Order">
    <vt:r8>1256800</vt:r8>
  </property>
  <property fmtid="{D5CDD505-2E9C-101B-9397-08002B2CF9AE}" pid="4" name="MediaServiceImageTags">
    <vt:lpwstr/>
  </property>
</Properties>
</file>